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81D70" w14:textId="77777777" w:rsidR="000932AC" w:rsidRDefault="003517D6" w:rsidP="000A5048">
      <w:pPr>
        <w:bidi/>
        <w:jc w:val="center"/>
        <w:rPr>
          <w:sz w:val="32"/>
          <w:szCs w:val="32"/>
          <w:u w:val="single"/>
          <w:rtl/>
        </w:rPr>
      </w:pPr>
      <w:r>
        <w:rPr>
          <w:rFonts w:hint="cs"/>
          <w:sz w:val="32"/>
          <w:szCs w:val="32"/>
          <w:u w:val="single"/>
          <w:rtl/>
        </w:rPr>
        <w:t xml:space="preserve">תרגילים </w:t>
      </w:r>
      <w:r w:rsidR="000C0706">
        <w:rPr>
          <w:rFonts w:hint="cs"/>
          <w:sz w:val="32"/>
          <w:szCs w:val="32"/>
          <w:u w:val="single"/>
          <w:rtl/>
        </w:rPr>
        <w:t>לעבודה עצמית</w:t>
      </w:r>
      <w:r>
        <w:rPr>
          <w:rFonts w:hint="cs"/>
          <w:sz w:val="32"/>
          <w:szCs w:val="32"/>
          <w:u w:val="single"/>
          <w:rtl/>
        </w:rPr>
        <w:t xml:space="preserve"> </w:t>
      </w:r>
      <w:r w:rsidR="00A5431F">
        <w:rPr>
          <w:rFonts w:hint="cs"/>
          <w:sz w:val="32"/>
          <w:szCs w:val="32"/>
          <w:u w:val="single"/>
          <w:rtl/>
        </w:rPr>
        <w:t>-</w:t>
      </w:r>
      <w:r w:rsidR="00A5431F">
        <w:rPr>
          <w:sz w:val="32"/>
          <w:szCs w:val="32"/>
          <w:u w:val="single"/>
        </w:rPr>
        <w:t>WHERE</w:t>
      </w:r>
    </w:p>
    <w:p w14:paraId="317E0910" w14:textId="77777777" w:rsidR="00692869" w:rsidRDefault="00692869" w:rsidP="00692869">
      <w:pPr>
        <w:pStyle w:val="ListParagraph"/>
        <w:bidi/>
        <w:rPr>
          <w:sz w:val="24"/>
          <w:szCs w:val="24"/>
        </w:rPr>
      </w:pPr>
    </w:p>
    <w:p w14:paraId="4B2E6734" w14:textId="77777777" w:rsidR="00692869" w:rsidRPr="000130BF" w:rsidRDefault="002A3EC2" w:rsidP="000130BF">
      <w:pPr>
        <w:pStyle w:val="ListParagraph"/>
        <w:numPr>
          <w:ilvl w:val="0"/>
          <w:numId w:val="1"/>
        </w:numPr>
        <w:bidi/>
        <w:rPr>
          <w:sz w:val="24"/>
          <w:szCs w:val="24"/>
        </w:rPr>
      </w:pPr>
      <w:r w:rsidRPr="000130BF">
        <w:rPr>
          <w:rFonts w:hint="cs"/>
          <w:sz w:val="24"/>
          <w:szCs w:val="24"/>
          <w:rtl/>
        </w:rPr>
        <w:t>יש לבחון את טבלת העובדים הבאה 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06"/>
        <w:gridCol w:w="1138"/>
        <w:gridCol w:w="1368"/>
        <w:gridCol w:w="1172"/>
        <w:gridCol w:w="1295"/>
        <w:gridCol w:w="1270"/>
        <w:gridCol w:w="1281"/>
      </w:tblGrid>
      <w:tr w:rsidR="002A3EC2" w14:paraId="66AB52E7" w14:textId="77777777" w:rsidTr="002A3EC2">
        <w:tc>
          <w:tcPr>
            <w:tcW w:w="1115" w:type="dxa"/>
            <w:shd w:val="clear" w:color="auto" w:fill="DDD9C3" w:themeFill="background2" w:themeFillShade="E6"/>
          </w:tcPr>
          <w:p w14:paraId="4E3A1F2A" w14:textId="77777777" w:rsidR="002A3EC2" w:rsidRPr="002A3EC2" w:rsidRDefault="002A3EC2" w:rsidP="002A3EC2">
            <w:pPr>
              <w:bidi/>
              <w:jc w:val="center"/>
              <w:rPr>
                <w:b/>
                <w:bCs/>
                <w:sz w:val="24"/>
                <w:szCs w:val="24"/>
              </w:rPr>
            </w:pPr>
            <w:r w:rsidRPr="002A3EC2">
              <w:rPr>
                <w:b/>
                <w:bCs/>
                <w:sz w:val="24"/>
                <w:szCs w:val="24"/>
              </w:rPr>
              <w:t>DEPTNO</w:t>
            </w:r>
          </w:p>
        </w:tc>
        <w:tc>
          <w:tcPr>
            <w:tcW w:w="1215" w:type="dxa"/>
            <w:shd w:val="clear" w:color="auto" w:fill="DDD9C3" w:themeFill="background2" w:themeFillShade="E6"/>
          </w:tcPr>
          <w:p w14:paraId="26CA6FF7" w14:textId="77777777" w:rsidR="002A3EC2" w:rsidRPr="002A3EC2" w:rsidRDefault="002A3EC2" w:rsidP="002A3EC2">
            <w:pPr>
              <w:bidi/>
              <w:jc w:val="center"/>
              <w:rPr>
                <w:b/>
                <w:bCs/>
                <w:sz w:val="24"/>
                <w:szCs w:val="24"/>
              </w:rPr>
            </w:pPr>
            <w:r w:rsidRPr="002A3EC2">
              <w:rPr>
                <w:b/>
                <w:bCs/>
                <w:sz w:val="24"/>
                <w:szCs w:val="24"/>
              </w:rPr>
              <w:t>SAL</w:t>
            </w:r>
          </w:p>
        </w:tc>
        <w:tc>
          <w:tcPr>
            <w:tcW w:w="1395" w:type="dxa"/>
            <w:shd w:val="clear" w:color="auto" w:fill="DDD9C3" w:themeFill="background2" w:themeFillShade="E6"/>
          </w:tcPr>
          <w:p w14:paraId="3F362B2D" w14:textId="77777777" w:rsidR="002A3EC2" w:rsidRPr="002A3EC2" w:rsidRDefault="002A3EC2" w:rsidP="002A3EC2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3EC2">
              <w:rPr>
                <w:b/>
                <w:bCs/>
                <w:sz w:val="24"/>
                <w:szCs w:val="24"/>
              </w:rPr>
              <w:t>HIREDATE</w:t>
            </w:r>
          </w:p>
        </w:tc>
        <w:tc>
          <w:tcPr>
            <w:tcW w:w="1254" w:type="dxa"/>
            <w:shd w:val="clear" w:color="auto" w:fill="DDD9C3" w:themeFill="background2" w:themeFillShade="E6"/>
          </w:tcPr>
          <w:p w14:paraId="1C232C06" w14:textId="77777777" w:rsidR="002A3EC2" w:rsidRPr="002A3EC2" w:rsidRDefault="002A3EC2" w:rsidP="002A3EC2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3EC2">
              <w:rPr>
                <w:b/>
                <w:bCs/>
                <w:sz w:val="24"/>
                <w:szCs w:val="24"/>
              </w:rPr>
              <w:t>MGR</w:t>
            </w:r>
          </w:p>
        </w:tc>
        <w:tc>
          <w:tcPr>
            <w:tcW w:w="1219" w:type="dxa"/>
            <w:shd w:val="clear" w:color="auto" w:fill="DDD9C3" w:themeFill="background2" w:themeFillShade="E6"/>
          </w:tcPr>
          <w:p w14:paraId="0C5CB162" w14:textId="77777777" w:rsidR="002A3EC2" w:rsidRPr="002A3EC2" w:rsidRDefault="002A3EC2" w:rsidP="002A3EC2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3EC2">
              <w:rPr>
                <w:b/>
                <w:bCs/>
                <w:sz w:val="24"/>
                <w:szCs w:val="24"/>
              </w:rPr>
              <w:t>JOB</w:t>
            </w:r>
          </w:p>
        </w:tc>
        <w:tc>
          <w:tcPr>
            <w:tcW w:w="1325" w:type="dxa"/>
            <w:shd w:val="clear" w:color="auto" w:fill="DDD9C3" w:themeFill="background2" w:themeFillShade="E6"/>
          </w:tcPr>
          <w:p w14:paraId="5B0DAFDA" w14:textId="77777777" w:rsidR="002A3EC2" w:rsidRPr="002A3EC2" w:rsidRDefault="002A3EC2" w:rsidP="002A3EC2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3EC2">
              <w:rPr>
                <w:b/>
                <w:bCs/>
                <w:sz w:val="24"/>
                <w:szCs w:val="24"/>
              </w:rPr>
              <w:t>ENAME</w:t>
            </w:r>
          </w:p>
        </w:tc>
        <w:tc>
          <w:tcPr>
            <w:tcW w:w="1333" w:type="dxa"/>
            <w:shd w:val="clear" w:color="auto" w:fill="DDD9C3" w:themeFill="background2" w:themeFillShade="E6"/>
          </w:tcPr>
          <w:p w14:paraId="37202154" w14:textId="77777777" w:rsidR="002A3EC2" w:rsidRPr="002A3EC2" w:rsidRDefault="002A3EC2" w:rsidP="002A3EC2">
            <w:pPr>
              <w:bidi/>
              <w:jc w:val="center"/>
              <w:rPr>
                <w:b/>
                <w:bCs/>
                <w:sz w:val="24"/>
                <w:szCs w:val="24"/>
                <w:rtl/>
              </w:rPr>
            </w:pPr>
            <w:r w:rsidRPr="002A3EC2">
              <w:rPr>
                <w:b/>
                <w:bCs/>
                <w:sz w:val="24"/>
                <w:szCs w:val="24"/>
              </w:rPr>
              <w:t>EMPNO</w:t>
            </w:r>
          </w:p>
        </w:tc>
      </w:tr>
      <w:tr w:rsidR="002A3EC2" w14:paraId="15A97406" w14:textId="77777777" w:rsidTr="002A3EC2">
        <w:tc>
          <w:tcPr>
            <w:tcW w:w="1115" w:type="dxa"/>
          </w:tcPr>
          <w:p w14:paraId="55985B62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215" w:type="dxa"/>
          </w:tcPr>
          <w:p w14:paraId="50F694EB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5000</w:t>
            </w:r>
          </w:p>
        </w:tc>
        <w:tc>
          <w:tcPr>
            <w:tcW w:w="1395" w:type="dxa"/>
          </w:tcPr>
          <w:p w14:paraId="1EBBDECE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17-NOV-81</w:t>
            </w:r>
          </w:p>
        </w:tc>
        <w:tc>
          <w:tcPr>
            <w:tcW w:w="1254" w:type="dxa"/>
          </w:tcPr>
          <w:p w14:paraId="285F39BD" w14:textId="77777777" w:rsidR="002A3EC2" w:rsidRDefault="002A3EC2" w:rsidP="002A3EC2">
            <w:pPr>
              <w:bidi/>
              <w:rPr>
                <w:sz w:val="24"/>
                <w:szCs w:val="24"/>
                <w:rtl/>
              </w:rPr>
            </w:pPr>
          </w:p>
        </w:tc>
        <w:tc>
          <w:tcPr>
            <w:tcW w:w="1219" w:type="dxa"/>
          </w:tcPr>
          <w:p w14:paraId="6836C446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PRESIDENT</w:t>
            </w:r>
          </w:p>
        </w:tc>
        <w:tc>
          <w:tcPr>
            <w:tcW w:w="1325" w:type="dxa"/>
          </w:tcPr>
          <w:p w14:paraId="1814AF9D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KING</w:t>
            </w:r>
          </w:p>
        </w:tc>
        <w:tc>
          <w:tcPr>
            <w:tcW w:w="1333" w:type="dxa"/>
          </w:tcPr>
          <w:p w14:paraId="6CA1C903" w14:textId="77777777" w:rsidR="002A3EC2" w:rsidRDefault="002A3EC2" w:rsidP="002A3EC2">
            <w:pPr>
              <w:bidi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839</w:t>
            </w:r>
          </w:p>
        </w:tc>
      </w:tr>
      <w:tr w:rsidR="002A3EC2" w14:paraId="1BA1E2F7" w14:textId="77777777" w:rsidTr="002A3EC2">
        <w:tc>
          <w:tcPr>
            <w:tcW w:w="1115" w:type="dxa"/>
          </w:tcPr>
          <w:p w14:paraId="20D4CE71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215" w:type="dxa"/>
          </w:tcPr>
          <w:p w14:paraId="1F008ABD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2850</w:t>
            </w:r>
          </w:p>
        </w:tc>
        <w:tc>
          <w:tcPr>
            <w:tcW w:w="1395" w:type="dxa"/>
          </w:tcPr>
          <w:p w14:paraId="72D72549" w14:textId="77777777" w:rsidR="002A3EC2" w:rsidRDefault="000B282F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01</w:t>
            </w:r>
            <w:r w:rsidR="002A3EC2">
              <w:rPr>
                <w:sz w:val="24"/>
                <w:szCs w:val="24"/>
              </w:rPr>
              <w:t>-MAY-81</w:t>
            </w:r>
          </w:p>
        </w:tc>
        <w:tc>
          <w:tcPr>
            <w:tcW w:w="1254" w:type="dxa"/>
          </w:tcPr>
          <w:p w14:paraId="42BE5D4D" w14:textId="77777777" w:rsidR="002A3EC2" w:rsidRDefault="002A3EC2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839</w:t>
            </w:r>
          </w:p>
        </w:tc>
        <w:tc>
          <w:tcPr>
            <w:tcW w:w="1219" w:type="dxa"/>
          </w:tcPr>
          <w:p w14:paraId="1C0E2F83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25" w:type="dxa"/>
          </w:tcPr>
          <w:p w14:paraId="67417494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BLAKE</w:t>
            </w:r>
          </w:p>
        </w:tc>
        <w:tc>
          <w:tcPr>
            <w:tcW w:w="1333" w:type="dxa"/>
          </w:tcPr>
          <w:p w14:paraId="55223040" w14:textId="77777777" w:rsidR="002A3EC2" w:rsidRDefault="002A3EC2" w:rsidP="002A3EC2">
            <w:pPr>
              <w:bidi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698</w:t>
            </w:r>
          </w:p>
        </w:tc>
      </w:tr>
      <w:tr w:rsidR="002A3EC2" w14:paraId="4FD62CD6" w14:textId="77777777" w:rsidTr="002A3EC2">
        <w:tc>
          <w:tcPr>
            <w:tcW w:w="1115" w:type="dxa"/>
          </w:tcPr>
          <w:p w14:paraId="2C8CDDCC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215" w:type="dxa"/>
          </w:tcPr>
          <w:p w14:paraId="33259A33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2450</w:t>
            </w:r>
          </w:p>
        </w:tc>
        <w:tc>
          <w:tcPr>
            <w:tcW w:w="1395" w:type="dxa"/>
          </w:tcPr>
          <w:p w14:paraId="44996E1E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09-JUN-81</w:t>
            </w:r>
          </w:p>
        </w:tc>
        <w:tc>
          <w:tcPr>
            <w:tcW w:w="1254" w:type="dxa"/>
          </w:tcPr>
          <w:p w14:paraId="4D225BB3" w14:textId="77777777" w:rsidR="002A3EC2" w:rsidRDefault="002A3EC2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839</w:t>
            </w:r>
          </w:p>
        </w:tc>
        <w:tc>
          <w:tcPr>
            <w:tcW w:w="1219" w:type="dxa"/>
          </w:tcPr>
          <w:p w14:paraId="3A24C3F6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25" w:type="dxa"/>
          </w:tcPr>
          <w:p w14:paraId="2F7E775B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CLARK</w:t>
            </w:r>
          </w:p>
        </w:tc>
        <w:tc>
          <w:tcPr>
            <w:tcW w:w="1333" w:type="dxa"/>
          </w:tcPr>
          <w:p w14:paraId="21B5A05F" w14:textId="77777777" w:rsidR="002A3EC2" w:rsidRDefault="002A3EC2" w:rsidP="002A3EC2">
            <w:pPr>
              <w:bidi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782</w:t>
            </w:r>
          </w:p>
        </w:tc>
      </w:tr>
      <w:tr w:rsidR="002A3EC2" w14:paraId="16D8A272" w14:textId="77777777" w:rsidTr="002A3EC2">
        <w:tc>
          <w:tcPr>
            <w:tcW w:w="1115" w:type="dxa"/>
          </w:tcPr>
          <w:p w14:paraId="6682DCCA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215" w:type="dxa"/>
          </w:tcPr>
          <w:p w14:paraId="455D236C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2975</w:t>
            </w:r>
          </w:p>
        </w:tc>
        <w:tc>
          <w:tcPr>
            <w:tcW w:w="1395" w:type="dxa"/>
          </w:tcPr>
          <w:p w14:paraId="2124D19C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02-APR-81</w:t>
            </w:r>
          </w:p>
        </w:tc>
        <w:tc>
          <w:tcPr>
            <w:tcW w:w="1254" w:type="dxa"/>
          </w:tcPr>
          <w:p w14:paraId="1C8A0C50" w14:textId="77777777" w:rsidR="002A3EC2" w:rsidRDefault="002A3EC2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839</w:t>
            </w:r>
          </w:p>
        </w:tc>
        <w:tc>
          <w:tcPr>
            <w:tcW w:w="1219" w:type="dxa"/>
          </w:tcPr>
          <w:p w14:paraId="77072D34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25" w:type="dxa"/>
          </w:tcPr>
          <w:p w14:paraId="695E236B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JONES</w:t>
            </w:r>
          </w:p>
        </w:tc>
        <w:tc>
          <w:tcPr>
            <w:tcW w:w="1333" w:type="dxa"/>
          </w:tcPr>
          <w:p w14:paraId="5B819FB4" w14:textId="77777777" w:rsidR="002A3EC2" w:rsidRDefault="002A3EC2" w:rsidP="002A3EC2">
            <w:pPr>
              <w:bidi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566</w:t>
            </w:r>
          </w:p>
        </w:tc>
      </w:tr>
      <w:tr w:rsidR="002A3EC2" w14:paraId="6DAC5893" w14:textId="77777777" w:rsidTr="002A3EC2">
        <w:tc>
          <w:tcPr>
            <w:tcW w:w="1115" w:type="dxa"/>
          </w:tcPr>
          <w:p w14:paraId="0FDCB207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215" w:type="dxa"/>
          </w:tcPr>
          <w:p w14:paraId="20A67C61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3000</w:t>
            </w:r>
          </w:p>
        </w:tc>
        <w:tc>
          <w:tcPr>
            <w:tcW w:w="1395" w:type="dxa"/>
          </w:tcPr>
          <w:p w14:paraId="2DFE53CE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03-DEC-81</w:t>
            </w:r>
          </w:p>
        </w:tc>
        <w:tc>
          <w:tcPr>
            <w:tcW w:w="1254" w:type="dxa"/>
          </w:tcPr>
          <w:p w14:paraId="10E1D304" w14:textId="77777777" w:rsidR="002A3EC2" w:rsidRDefault="002A3EC2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566</w:t>
            </w:r>
          </w:p>
        </w:tc>
        <w:tc>
          <w:tcPr>
            <w:tcW w:w="1219" w:type="dxa"/>
          </w:tcPr>
          <w:p w14:paraId="4268F760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ANALYST</w:t>
            </w:r>
          </w:p>
        </w:tc>
        <w:tc>
          <w:tcPr>
            <w:tcW w:w="1325" w:type="dxa"/>
          </w:tcPr>
          <w:p w14:paraId="4FE6FD2F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FORD</w:t>
            </w:r>
          </w:p>
        </w:tc>
        <w:tc>
          <w:tcPr>
            <w:tcW w:w="1333" w:type="dxa"/>
          </w:tcPr>
          <w:p w14:paraId="6B8BCFB6" w14:textId="77777777" w:rsidR="002A3EC2" w:rsidRDefault="002A3EC2" w:rsidP="002A3EC2">
            <w:pPr>
              <w:bidi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902</w:t>
            </w:r>
          </w:p>
        </w:tc>
      </w:tr>
      <w:tr w:rsidR="002A3EC2" w14:paraId="04021559" w14:textId="77777777" w:rsidTr="002A3EC2">
        <w:tc>
          <w:tcPr>
            <w:tcW w:w="1115" w:type="dxa"/>
          </w:tcPr>
          <w:p w14:paraId="07CEE921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215" w:type="dxa"/>
          </w:tcPr>
          <w:p w14:paraId="27D255DB" w14:textId="77777777" w:rsidR="002A3EC2" w:rsidRDefault="000B282F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3000</w:t>
            </w:r>
          </w:p>
        </w:tc>
        <w:tc>
          <w:tcPr>
            <w:tcW w:w="1395" w:type="dxa"/>
          </w:tcPr>
          <w:p w14:paraId="4B34753F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09-DEC-82</w:t>
            </w:r>
          </w:p>
        </w:tc>
        <w:tc>
          <w:tcPr>
            <w:tcW w:w="1254" w:type="dxa"/>
          </w:tcPr>
          <w:p w14:paraId="3682BEB0" w14:textId="77777777" w:rsidR="002A3EC2" w:rsidRDefault="002A3EC2" w:rsidP="002A3EC2">
            <w:pPr>
              <w:bidi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566</w:t>
            </w:r>
          </w:p>
        </w:tc>
        <w:tc>
          <w:tcPr>
            <w:tcW w:w="1219" w:type="dxa"/>
          </w:tcPr>
          <w:p w14:paraId="50DA46BF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ANALYST</w:t>
            </w:r>
          </w:p>
        </w:tc>
        <w:tc>
          <w:tcPr>
            <w:tcW w:w="1325" w:type="dxa"/>
          </w:tcPr>
          <w:p w14:paraId="60D8DAF0" w14:textId="77777777" w:rsidR="002A3EC2" w:rsidRDefault="002A3EC2" w:rsidP="002A3EC2">
            <w:pPr>
              <w:bidi/>
              <w:jc w:val="right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SCOTT</w:t>
            </w:r>
          </w:p>
        </w:tc>
        <w:tc>
          <w:tcPr>
            <w:tcW w:w="1333" w:type="dxa"/>
          </w:tcPr>
          <w:p w14:paraId="7A5402F3" w14:textId="77777777" w:rsidR="002A3EC2" w:rsidRDefault="002A3EC2" w:rsidP="002A3EC2">
            <w:pPr>
              <w:bidi/>
              <w:jc w:val="center"/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7788</w:t>
            </w:r>
          </w:p>
        </w:tc>
      </w:tr>
    </w:tbl>
    <w:p w14:paraId="5EF9AE8D" w14:textId="77777777" w:rsidR="002A3EC2" w:rsidRPr="002A3EC2" w:rsidRDefault="002A3EC2" w:rsidP="002A3EC2">
      <w:pPr>
        <w:bidi/>
        <w:rPr>
          <w:sz w:val="24"/>
          <w:szCs w:val="24"/>
        </w:rPr>
      </w:pPr>
    </w:p>
    <w:p w14:paraId="2BAA5268" w14:textId="77777777" w:rsidR="00BE256C" w:rsidRPr="0094574B" w:rsidRDefault="0094574B" w:rsidP="00F22218">
      <w:pPr>
        <w:pStyle w:val="ListParagraph"/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מה תהיה התוצאה כאשר יריצו את פקודת ה-</w:t>
      </w:r>
      <w:r>
        <w:rPr>
          <w:sz w:val="24"/>
          <w:szCs w:val="24"/>
        </w:rPr>
        <w:t>SQL</w:t>
      </w:r>
      <w:r>
        <w:rPr>
          <w:rFonts w:hint="cs"/>
          <w:sz w:val="24"/>
          <w:szCs w:val="24"/>
          <w:rtl/>
        </w:rPr>
        <w:t xml:space="preserve"> הבאה :</w:t>
      </w:r>
    </w:p>
    <w:p w14:paraId="40282AEF" w14:textId="77777777" w:rsidR="0094574B" w:rsidRPr="0094574B" w:rsidRDefault="0094574B" w:rsidP="009457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  <w:r w:rsidRPr="0094574B">
        <w:rPr>
          <w:rFonts w:ascii="Consolas" w:hAnsi="Consolas" w:cs="Consolas"/>
          <w:color w:val="0000FF"/>
          <w:sz w:val="24"/>
          <w:szCs w:val="24"/>
        </w:rPr>
        <w:t>SELECT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94574B">
        <w:rPr>
          <w:rFonts w:ascii="Consolas" w:hAnsi="Consolas" w:cs="Consolas"/>
          <w:color w:val="008080"/>
          <w:sz w:val="24"/>
          <w:szCs w:val="24"/>
        </w:rPr>
        <w:t>empno</w:t>
      </w:r>
      <w:proofErr w:type="spellEnd"/>
      <w:r w:rsidRPr="0094574B">
        <w:rPr>
          <w:rFonts w:ascii="Consolas" w:hAnsi="Consolas" w:cs="Consolas"/>
          <w:sz w:val="24"/>
          <w:szCs w:val="24"/>
        </w:rPr>
        <w:t xml:space="preserve"> </w:t>
      </w:r>
    </w:p>
    <w:p w14:paraId="6003F3C8" w14:textId="77777777" w:rsidR="0094574B" w:rsidRPr="0094574B" w:rsidRDefault="0094574B" w:rsidP="009457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  <w:r w:rsidRPr="0094574B">
        <w:rPr>
          <w:rFonts w:ascii="Consolas" w:hAnsi="Consolas" w:cs="Consolas"/>
          <w:color w:val="0000FF"/>
          <w:sz w:val="24"/>
          <w:szCs w:val="24"/>
        </w:rPr>
        <w:t>FROM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r w:rsidRPr="0094574B">
        <w:rPr>
          <w:rFonts w:ascii="Consolas" w:hAnsi="Consolas" w:cs="Consolas"/>
          <w:color w:val="008080"/>
          <w:sz w:val="24"/>
          <w:szCs w:val="24"/>
        </w:rPr>
        <w:t>employees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</w:p>
    <w:p w14:paraId="12AC1B26" w14:textId="77777777" w:rsidR="0094574B" w:rsidRPr="0094574B" w:rsidRDefault="0094574B" w:rsidP="009457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  <w:r w:rsidRPr="0094574B">
        <w:rPr>
          <w:rFonts w:ascii="Consolas" w:hAnsi="Consolas" w:cs="Consolas"/>
          <w:color w:val="0000FF"/>
          <w:sz w:val="24"/>
          <w:szCs w:val="24"/>
        </w:rPr>
        <w:t>WHERE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94574B">
        <w:rPr>
          <w:rFonts w:ascii="Consolas" w:hAnsi="Consolas" w:cs="Consolas"/>
          <w:color w:val="008080"/>
          <w:sz w:val="24"/>
          <w:szCs w:val="24"/>
        </w:rPr>
        <w:t>sal</w:t>
      </w:r>
      <w:proofErr w:type="spellEnd"/>
      <w:r w:rsidRPr="0094574B">
        <w:rPr>
          <w:rFonts w:ascii="Consolas" w:hAnsi="Consolas" w:cs="Consolas"/>
          <w:color w:val="808080"/>
          <w:sz w:val="24"/>
          <w:szCs w:val="24"/>
        </w:rPr>
        <w:t>&lt;</w:t>
      </w:r>
      <w:r w:rsidRPr="0094574B">
        <w:rPr>
          <w:rFonts w:ascii="Consolas" w:hAnsi="Consolas" w:cs="Consolas"/>
          <w:sz w:val="24"/>
          <w:szCs w:val="24"/>
        </w:rPr>
        <w:t xml:space="preserve">3000 </w:t>
      </w:r>
      <w:r w:rsidRPr="0094574B">
        <w:rPr>
          <w:rFonts w:ascii="Consolas" w:hAnsi="Consolas" w:cs="Consolas"/>
          <w:color w:val="808080"/>
          <w:sz w:val="24"/>
          <w:szCs w:val="24"/>
        </w:rPr>
        <w:t>or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94574B">
        <w:rPr>
          <w:rFonts w:ascii="Consolas" w:hAnsi="Consolas" w:cs="Consolas"/>
          <w:color w:val="008080"/>
          <w:sz w:val="24"/>
          <w:szCs w:val="24"/>
        </w:rPr>
        <w:t>hiredate</w:t>
      </w:r>
      <w:proofErr w:type="spellEnd"/>
      <w:r w:rsidRPr="0094574B">
        <w:rPr>
          <w:rFonts w:ascii="Consolas" w:hAnsi="Consolas" w:cs="Consolas"/>
          <w:sz w:val="24"/>
          <w:szCs w:val="24"/>
        </w:rPr>
        <w:t xml:space="preserve"> </w:t>
      </w:r>
      <w:r w:rsidRPr="0094574B">
        <w:rPr>
          <w:rFonts w:ascii="Consolas" w:hAnsi="Consolas" w:cs="Consolas"/>
          <w:color w:val="808080"/>
          <w:sz w:val="24"/>
          <w:szCs w:val="24"/>
        </w:rPr>
        <w:t>BETWEEN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r w:rsidRPr="0094574B">
        <w:rPr>
          <w:rFonts w:ascii="Consolas" w:hAnsi="Consolas" w:cs="Consolas"/>
          <w:color w:val="FF0000"/>
          <w:sz w:val="24"/>
          <w:szCs w:val="24"/>
        </w:rPr>
        <w:t>'01-JUL-81'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proofErr w:type="gramStart"/>
      <w:r w:rsidRPr="0094574B">
        <w:rPr>
          <w:rFonts w:ascii="Consolas" w:hAnsi="Consolas" w:cs="Consolas"/>
          <w:color w:val="808080"/>
          <w:sz w:val="24"/>
          <w:szCs w:val="24"/>
        </w:rPr>
        <w:t>AND</w:t>
      </w:r>
      <w:r w:rsidRPr="0094574B">
        <w:rPr>
          <w:rFonts w:ascii="Consolas" w:hAnsi="Consolas" w:cs="Consolas"/>
          <w:sz w:val="24"/>
          <w:szCs w:val="24"/>
        </w:rPr>
        <w:t xml:space="preserve">  </w:t>
      </w:r>
      <w:r w:rsidRPr="0094574B">
        <w:rPr>
          <w:rFonts w:ascii="Consolas" w:hAnsi="Consolas" w:cs="Consolas"/>
          <w:color w:val="FF0000"/>
          <w:sz w:val="24"/>
          <w:szCs w:val="24"/>
        </w:rPr>
        <w:t>'</w:t>
      </w:r>
      <w:proofErr w:type="gramEnd"/>
      <w:r w:rsidRPr="0094574B">
        <w:rPr>
          <w:rFonts w:ascii="Consolas" w:hAnsi="Consolas" w:cs="Consolas"/>
          <w:color w:val="FF0000"/>
          <w:sz w:val="24"/>
          <w:szCs w:val="24"/>
        </w:rPr>
        <w:t>15-DEC-81'</w:t>
      </w:r>
    </w:p>
    <w:p w14:paraId="6F9A2BF6" w14:textId="77777777" w:rsidR="0094574B" w:rsidRPr="0094574B" w:rsidRDefault="0094574B" w:rsidP="009457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808080"/>
          <w:sz w:val="24"/>
          <w:szCs w:val="24"/>
        </w:rPr>
      </w:pPr>
      <w:r w:rsidRPr="0094574B">
        <w:rPr>
          <w:rFonts w:ascii="Consolas" w:hAnsi="Consolas" w:cs="Consolas"/>
          <w:color w:val="808080"/>
          <w:sz w:val="24"/>
          <w:szCs w:val="24"/>
        </w:rPr>
        <w:t>AND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94574B">
        <w:rPr>
          <w:rFonts w:ascii="Consolas" w:hAnsi="Consolas" w:cs="Consolas"/>
          <w:color w:val="008080"/>
          <w:sz w:val="24"/>
          <w:szCs w:val="24"/>
        </w:rPr>
        <w:t>deptno</w:t>
      </w:r>
      <w:proofErr w:type="spellEnd"/>
      <w:r w:rsidRPr="0094574B">
        <w:rPr>
          <w:rFonts w:ascii="Consolas" w:hAnsi="Consolas" w:cs="Consolas"/>
          <w:sz w:val="24"/>
          <w:szCs w:val="24"/>
        </w:rPr>
        <w:t xml:space="preserve"> </w:t>
      </w:r>
      <w:r w:rsidRPr="0094574B">
        <w:rPr>
          <w:rFonts w:ascii="Consolas" w:hAnsi="Consolas" w:cs="Consolas"/>
          <w:color w:val="808080"/>
          <w:sz w:val="24"/>
          <w:szCs w:val="24"/>
        </w:rPr>
        <w:t>IN</w:t>
      </w:r>
      <w:r w:rsidRPr="0094574B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94574B">
        <w:rPr>
          <w:rFonts w:ascii="Consolas" w:hAnsi="Consolas" w:cs="Consolas"/>
          <w:color w:val="808080"/>
          <w:sz w:val="24"/>
          <w:szCs w:val="24"/>
        </w:rPr>
        <w:t>(</w:t>
      </w:r>
      <w:r w:rsidRPr="0094574B">
        <w:rPr>
          <w:rFonts w:ascii="Consolas" w:hAnsi="Consolas" w:cs="Consolas"/>
          <w:sz w:val="24"/>
          <w:szCs w:val="24"/>
        </w:rPr>
        <w:t>10</w:t>
      </w:r>
      <w:r w:rsidRPr="0094574B">
        <w:rPr>
          <w:rFonts w:ascii="Consolas" w:hAnsi="Consolas" w:cs="Consolas"/>
          <w:color w:val="808080"/>
          <w:sz w:val="24"/>
          <w:szCs w:val="24"/>
        </w:rPr>
        <w:t>,</w:t>
      </w:r>
      <w:r w:rsidRPr="0094574B">
        <w:rPr>
          <w:rFonts w:ascii="Consolas" w:hAnsi="Consolas" w:cs="Consolas"/>
          <w:sz w:val="24"/>
          <w:szCs w:val="24"/>
        </w:rPr>
        <w:t>30</w:t>
      </w:r>
      <w:proofErr w:type="gramStart"/>
      <w:r w:rsidRPr="0094574B">
        <w:rPr>
          <w:rFonts w:ascii="Consolas" w:hAnsi="Consolas" w:cs="Consolas"/>
          <w:color w:val="808080"/>
          <w:sz w:val="24"/>
          <w:szCs w:val="24"/>
        </w:rPr>
        <w:t>)</w:t>
      </w:r>
      <w:r w:rsidRPr="0094574B">
        <w:rPr>
          <w:rFonts w:ascii="Consolas" w:hAnsi="Consolas" w:cs="Consolas"/>
          <w:sz w:val="24"/>
          <w:szCs w:val="24"/>
        </w:rPr>
        <w:t xml:space="preserve"> </w:t>
      </w:r>
      <w:r w:rsidRPr="0094574B">
        <w:rPr>
          <w:rFonts w:ascii="Consolas" w:hAnsi="Consolas" w:cs="Consolas"/>
          <w:color w:val="808080"/>
          <w:sz w:val="24"/>
          <w:szCs w:val="24"/>
        </w:rPr>
        <w:t>;</w:t>
      </w:r>
      <w:proofErr w:type="gramEnd"/>
    </w:p>
    <w:p w14:paraId="08956E30" w14:textId="77777777" w:rsidR="00F22218" w:rsidRDefault="00F22218" w:rsidP="0094574B">
      <w:pPr>
        <w:pStyle w:val="ListParagraph"/>
        <w:bidi/>
        <w:rPr>
          <w:sz w:val="24"/>
          <w:szCs w:val="24"/>
          <w:rtl/>
        </w:rPr>
      </w:pPr>
    </w:p>
    <w:p w14:paraId="67B0D79D" w14:textId="77777777" w:rsidR="00F22218" w:rsidRDefault="00F22218" w:rsidP="00F22218">
      <w:pPr>
        <w:pStyle w:val="ListParagraph"/>
        <w:bidi/>
        <w:rPr>
          <w:sz w:val="24"/>
          <w:szCs w:val="24"/>
          <w:rtl/>
        </w:rPr>
      </w:pPr>
    </w:p>
    <w:p w14:paraId="064C9A60" w14:textId="77777777" w:rsidR="00F22218" w:rsidRDefault="00F22218" w:rsidP="00F22218">
      <w:pPr>
        <w:pStyle w:val="ListParagraph"/>
        <w:bidi/>
        <w:rPr>
          <w:sz w:val="24"/>
          <w:szCs w:val="24"/>
          <w:rtl/>
        </w:rPr>
      </w:pPr>
    </w:p>
    <w:p w14:paraId="43CAFD69" w14:textId="77777777" w:rsidR="00F22218" w:rsidRDefault="00F22218" w:rsidP="00F22218">
      <w:pPr>
        <w:pStyle w:val="ListParagraph"/>
        <w:bidi/>
        <w:rPr>
          <w:sz w:val="24"/>
          <w:szCs w:val="24"/>
        </w:rPr>
      </w:pPr>
    </w:p>
    <w:p w14:paraId="5D68893F" w14:textId="77777777" w:rsidR="00F22218" w:rsidRPr="00F22218" w:rsidRDefault="00F22218" w:rsidP="00F22218">
      <w:pPr>
        <w:pStyle w:val="ListParagraph"/>
        <w:numPr>
          <w:ilvl w:val="0"/>
          <w:numId w:val="8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7698                              ג. 7839</w:t>
      </w:r>
      <w:r w:rsidRPr="00F22218">
        <w:rPr>
          <w:rFonts w:hint="cs"/>
          <w:sz w:val="24"/>
          <w:szCs w:val="24"/>
          <w:rtl/>
        </w:rPr>
        <w:t xml:space="preserve">  </w:t>
      </w:r>
    </w:p>
    <w:p w14:paraId="0E662981" w14:textId="77777777" w:rsidR="00F22218" w:rsidRDefault="00F22218" w:rsidP="00F22218">
      <w:pPr>
        <w:pStyle w:val="ListParagraph"/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7782                                 7698  </w:t>
      </w:r>
    </w:p>
    <w:p w14:paraId="0052F7C2" w14:textId="77777777" w:rsidR="00F22218" w:rsidRDefault="00F22218" w:rsidP="00F22218">
      <w:pPr>
        <w:pStyle w:val="ListParagraph"/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7566                                 7782</w:t>
      </w:r>
    </w:p>
    <w:p w14:paraId="09F7824E" w14:textId="77777777" w:rsidR="00F22218" w:rsidRDefault="00F22218" w:rsidP="00F22218">
      <w:pPr>
        <w:pStyle w:val="ListParagraph"/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7902                                 </w:t>
      </w:r>
    </w:p>
    <w:p w14:paraId="774E9FFC" w14:textId="77777777" w:rsidR="00F22218" w:rsidRDefault="00F22218" w:rsidP="00F22218">
      <w:pPr>
        <w:pStyle w:val="ListParagraph"/>
        <w:bidi/>
        <w:rPr>
          <w:sz w:val="24"/>
          <w:szCs w:val="24"/>
          <w:rtl/>
        </w:rPr>
      </w:pPr>
    </w:p>
    <w:p w14:paraId="1E5C70DD" w14:textId="77777777" w:rsidR="00F22218" w:rsidRDefault="00F22218" w:rsidP="00F22218">
      <w:pPr>
        <w:pStyle w:val="ListParagraph"/>
        <w:numPr>
          <w:ilvl w:val="0"/>
          <w:numId w:val="8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7698                               </w:t>
      </w:r>
      <w:r w:rsidRPr="004851E9">
        <w:rPr>
          <w:rFonts w:hint="cs"/>
          <w:sz w:val="24"/>
          <w:szCs w:val="24"/>
          <w:highlight w:val="yellow"/>
          <w:rtl/>
        </w:rPr>
        <w:t>ד. 7839</w:t>
      </w:r>
    </w:p>
    <w:p w14:paraId="5B628F3F" w14:textId="77777777" w:rsidR="00F22218" w:rsidRDefault="00F22218" w:rsidP="00F22218">
      <w:pPr>
        <w:pStyle w:val="ListParagraph"/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7782                                   </w:t>
      </w:r>
      <w:r w:rsidRPr="004851E9">
        <w:rPr>
          <w:rFonts w:hint="cs"/>
          <w:sz w:val="24"/>
          <w:szCs w:val="24"/>
          <w:highlight w:val="yellow"/>
          <w:rtl/>
        </w:rPr>
        <w:t>7698</w:t>
      </w:r>
    </w:p>
    <w:p w14:paraId="6F1E503B" w14:textId="77777777" w:rsidR="00F22218" w:rsidRPr="00F22218" w:rsidRDefault="00F22218" w:rsidP="00F22218">
      <w:pPr>
        <w:pStyle w:val="ListParagraph"/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7566                                   </w:t>
      </w:r>
      <w:r w:rsidRPr="004851E9">
        <w:rPr>
          <w:rFonts w:hint="cs"/>
          <w:sz w:val="24"/>
          <w:szCs w:val="24"/>
          <w:highlight w:val="yellow"/>
          <w:rtl/>
        </w:rPr>
        <w:t>7782</w:t>
      </w:r>
    </w:p>
    <w:p w14:paraId="78F8DA4C" w14:textId="77777777" w:rsidR="00F22218" w:rsidRDefault="00F22218" w:rsidP="00164D5F">
      <w:pPr>
        <w:pStyle w:val="ListParagraph"/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                                           </w:t>
      </w:r>
      <w:r w:rsidRPr="004851E9">
        <w:rPr>
          <w:rFonts w:hint="cs"/>
          <w:sz w:val="24"/>
          <w:szCs w:val="24"/>
          <w:highlight w:val="yellow"/>
          <w:rtl/>
        </w:rPr>
        <w:t>7566</w:t>
      </w:r>
    </w:p>
    <w:p w14:paraId="7DDB80FA" w14:textId="77777777" w:rsidR="00164D5F" w:rsidRDefault="00164D5F" w:rsidP="00164D5F">
      <w:pPr>
        <w:pStyle w:val="ListParagraph"/>
        <w:bidi/>
        <w:rPr>
          <w:sz w:val="24"/>
          <w:szCs w:val="24"/>
          <w:rtl/>
        </w:rPr>
      </w:pPr>
    </w:p>
    <w:p w14:paraId="68F00242" w14:textId="77777777" w:rsidR="00164D5F" w:rsidRDefault="00164D5F" w:rsidP="00164D5F">
      <w:pPr>
        <w:pStyle w:val="ListParagraph"/>
        <w:bidi/>
        <w:rPr>
          <w:sz w:val="24"/>
          <w:szCs w:val="24"/>
          <w:rtl/>
        </w:rPr>
      </w:pPr>
    </w:p>
    <w:p w14:paraId="5A939F87" w14:textId="77777777" w:rsidR="00164D5F" w:rsidRDefault="00164D5F" w:rsidP="00164D5F">
      <w:pPr>
        <w:pStyle w:val="ListParagraph"/>
        <w:bidi/>
        <w:rPr>
          <w:sz w:val="24"/>
          <w:szCs w:val="24"/>
          <w:rtl/>
        </w:rPr>
      </w:pPr>
    </w:p>
    <w:p w14:paraId="6C5BDA0D" w14:textId="77777777" w:rsidR="00164D5F" w:rsidRDefault="00164D5F" w:rsidP="00164D5F">
      <w:pPr>
        <w:pStyle w:val="ListParagraph"/>
        <w:numPr>
          <w:ilvl w:val="0"/>
          <w:numId w:val="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באיזו שורה בפקודת ה-</w:t>
      </w:r>
      <w:r>
        <w:rPr>
          <w:sz w:val="24"/>
          <w:szCs w:val="24"/>
        </w:rPr>
        <w:t>SQL</w:t>
      </w:r>
      <w:r>
        <w:rPr>
          <w:rFonts w:hint="cs"/>
          <w:sz w:val="24"/>
          <w:szCs w:val="24"/>
          <w:rtl/>
        </w:rPr>
        <w:t xml:space="preserve"> הבאה יש שגיאה ?</w:t>
      </w:r>
    </w:p>
    <w:p w14:paraId="1AC92707" w14:textId="77777777" w:rsidR="00871E41" w:rsidRPr="00871E41" w:rsidRDefault="00871E41" w:rsidP="00871E41">
      <w:pPr>
        <w:pStyle w:val="ListParagraph"/>
        <w:bidi/>
        <w:rPr>
          <w:sz w:val="24"/>
          <w:szCs w:val="24"/>
        </w:rPr>
      </w:pPr>
    </w:p>
    <w:p w14:paraId="31EAE639" w14:textId="77777777" w:rsidR="00164D5F" w:rsidRPr="00871E41" w:rsidRDefault="00164D5F" w:rsidP="00164D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71E41">
        <w:rPr>
          <w:rFonts w:ascii="Consolas" w:hAnsi="Consolas" w:cs="Consolas"/>
          <w:color w:val="0000FF"/>
          <w:sz w:val="24"/>
          <w:szCs w:val="24"/>
        </w:rPr>
        <w:t>SELECT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871E41">
        <w:rPr>
          <w:rFonts w:ascii="Consolas" w:hAnsi="Consolas" w:cs="Consolas"/>
          <w:color w:val="008080"/>
          <w:sz w:val="24"/>
          <w:szCs w:val="24"/>
        </w:rPr>
        <w:t>firstname</w:t>
      </w:r>
      <w:proofErr w:type="spellEnd"/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008080"/>
          <w:sz w:val="24"/>
          <w:szCs w:val="24"/>
        </w:rPr>
        <w:t>"EMP Name"</w:t>
      </w:r>
      <w:r w:rsidRPr="00871E41">
        <w:rPr>
          <w:rFonts w:ascii="Consolas" w:hAnsi="Consolas" w:cs="Consolas"/>
          <w:color w:val="808080"/>
          <w:sz w:val="24"/>
          <w:szCs w:val="24"/>
        </w:rPr>
        <w:t>,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008080"/>
          <w:sz w:val="24"/>
          <w:szCs w:val="24"/>
        </w:rPr>
        <w:t>salary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proofErr w:type="spellStart"/>
      <w:proofErr w:type="gramStart"/>
      <w:r w:rsidRPr="00871E41">
        <w:rPr>
          <w:rFonts w:ascii="Consolas" w:hAnsi="Consolas" w:cs="Consolas"/>
          <w:color w:val="008080"/>
          <w:sz w:val="24"/>
          <w:szCs w:val="24"/>
        </w:rPr>
        <w:t>sal</w:t>
      </w:r>
      <w:proofErr w:type="spellEnd"/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808080"/>
          <w:sz w:val="24"/>
          <w:szCs w:val="24"/>
        </w:rPr>
        <w:t>,</w:t>
      </w:r>
      <w:proofErr w:type="gramEnd"/>
      <w:r w:rsidRPr="00871E41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871E41">
        <w:rPr>
          <w:rFonts w:ascii="Consolas" w:hAnsi="Consolas" w:cs="Consolas"/>
          <w:color w:val="008080"/>
          <w:sz w:val="24"/>
          <w:szCs w:val="24"/>
        </w:rPr>
        <w:t>department_id</w:t>
      </w:r>
      <w:proofErr w:type="spellEnd"/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0000FF"/>
          <w:sz w:val="24"/>
          <w:szCs w:val="24"/>
        </w:rPr>
        <w:t>AS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008080"/>
          <w:sz w:val="24"/>
          <w:szCs w:val="24"/>
        </w:rPr>
        <w:t>"</w:t>
      </w:r>
      <w:proofErr w:type="spellStart"/>
      <w:r w:rsidRPr="00871E41">
        <w:rPr>
          <w:rFonts w:ascii="Consolas" w:hAnsi="Consolas" w:cs="Consolas"/>
          <w:color w:val="008080"/>
          <w:sz w:val="24"/>
          <w:szCs w:val="24"/>
        </w:rPr>
        <w:t>Dept_ID</w:t>
      </w:r>
      <w:proofErr w:type="spellEnd"/>
      <w:r w:rsidRPr="00871E41">
        <w:rPr>
          <w:rFonts w:ascii="Consolas" w:hAnsi="Consolas" w:cs="Consolas"/>
          <w:color w:val="008080"/>
          <w:sz w:val="24"/>
          <w:szCs w:val="24"/>
        </w:rPr>
        <w:t>"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</w:p>
    <w:p w14:paraId="1B8EF8C5" w14:textId="77777777" w:rsidR="00164D5F" w:rsidRPr="00871E41" w:rsidRDefault="00164D5F" w:rsidP="00164D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71E41">
        <w:rPr>
          <w:rFonts w:ascii="Consolas" w:hAnsi="Consolas" w:cs="Consolas"/>
          <w:color w:val="0000FF"/>
          <w:sz w:val="24"/>
          <w:szCs w:val="24"/>
        </w:rPr>
        <w:t>FROM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008080"/>
          <w:sz w:val="24"/>
          <w:szCs w:val="24"/>
        </w:rPr>
        <w:t>EMPLOYEES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</w:p>
    <w:p w14:paraId="56EA4BCC" w14:textId="77777777" w:rsidR="00164D5F" w:rsidRPr="00871E41" w:rsidRDefault="00164D5F" w:rsidP="00164D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71E41">
        <w:rPr>
          <w:rFonts w:ascii="Consolas" w:hAnsi="Consolas" w:cs="Consolas"/>
          <w:color w:val="0000FF"/>
          <w:sz w:val="24"/>
          <w:szCs w:val="24"/>
        </w:rPr>
        <w:lastRenderedPageBreak/>
        <w:t>WHERE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871E41">
        <w:rPr>
          <w:rFonts w:ascii="Consolas" w:hAnsi="Consolas" w:cs="Consolas"/>
          <w:color w:val="008080"/>
          <w:sz w:val="24"/>
          <w:szCs w:val="24"/>
        </w:rPr>
        <w:t>sal</w:t>
      </w:r>
      <w:proofErr w:type="spellEnd"/>
      <w:r w:rsidRPr="00871E41">
        <w:rPr>
          <w:rFonts w:ascii="Consolas" w:hAnsi="Consolas" w:cs="Consolas"/>
          <w:color w:val="808080"/>
          <w:sz w:val="24"/>
          <w:szCs w:val="24"/>
        </w:rPr>
        <w:t>&gt;</w:t>
      </w:r>
      <w:r w:rsidRPr="00871E41">
        <w:rPr>
          <w:rFonts w:ascii="Consolas" w:hAnsi="Consolas" w:cs="Consolas"/>
          <w:sz w:val="24"/>
          <w:szCs w:val="24"/>
        </w:rPr>
        <w:t>4000</w:t>
      </w:r>
    </w:p>
    <w:p w14:paraId="756AADB8" w14:textId="77777777" w:rsidR="00164D5F" w:rsidRPr="00871E41" w:rsidRDefault="00164D5F" w:rsidP="00164D5F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71E41">
        <w:rPr>
          <w:rFonts w:ascii="Consolas" w:hAnsi="Consolas" w:cs="Consolas"/>
          <w:color w:val="0000FF"/>
          <w:sz w:val="24"/>
          <w:szCs w:val="24"/>
        </w:rPr>
        <w:t>ORDER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0000FF"/>
          <w:sz w:val="24"/>
          <w:szCs w:val="24"/>
        </w:rPr>
        <w:t>BY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  <w:r w:rsidRPr="00871E41">
        <w:rPr>
          <w:rFonts w:ascii="Consolas" w:hAnsi="Consolas" w:cs="Consolas"/>
          <w:color w:val="008080"/>
          <w:sz w:val="24"/>
          <w:szCs w:val="24"/>
        </w:rPr>
        <w:t>"DEPT NUM"</w:t>
      </w:r>
      <w:r w:rsidRPr="00871E41">
        <w:rPr>
          <w:rFonts w:ascii="Consolas" w:hAnsi="Consolas" w:cs="Consolas"/>
          <w:sz w:val="24"/>
          <w:szCs w:val="24"/>
        </w:rPr>
        <w:t xml:space="preserve"> </w:t>
      </w:r>
    </w:p>
    <w:p w14:paraId="1897592B" w14:textId="62F0D0D3" w:rsidR="00164D5F" w:rsidRDefault="00164D5F" w:rsidP="00164D5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4B882543" w14:textId="410A69C9" w:rsidR="004851E9" w:rsidRDefault="004851E9" w:rsidP="00164D5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478913D1" w14:textId="29BA25DC" w:rsidR="004851E9" w:rsidRDefault="004851E9" w:rsidP="00164D5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654B217E" w14:textId="724B52C1" w:rsidR="004851E9" w:rsidRPr="003D51BC" w:rsidRDefault="003D51BC" w:rsidP="003D51BC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Row num 1. - </w:t>
      </w:r>
      <w:r w:rsidRPr="003D51BC">
        <w:rPr>
          <w:rFonts w:ascii="Consolas" w:hAnsi="Consolas" w:cs="Consolas"/>
          <w:sz w:val="19"/>
          <w:szCs w:val="19"/>
        </w:rPr>
        <w:t>Alias “Sal” without quote marks</w:t>
      </w:r>
    </w:p>
    <w:p w14:paraId="01447AB3" w14:textId="77777777" w:rsidR="00164D5F" w:rsidRDefault="00164D5F" w:rsidP="00164D5F">
      <w:pPr>
        <w:pStyle w:val="ListParagraph"/>
        <w:bidi/>
        <w:jc w:val="right"/>
        <w:rPr>
          <w:sz w:val="24"/>
          <w:szCs w:val="24"/>
        </w:rPr>
      </w:pPr>
    </w:p>
    <w:p w14:paraId="3B23E1B8" w14:textId="77777777" w:rsidR="00871E41" w:rsidRDefault="00DE38B0" w:rsidP="009779E8">
      <w:pPr>
        <w:pStyle w:val="ListParagraph"/>
        <w:bidi/>
        <w:rPr>
          <w:sz w:val="24"/>
          <w:szCs w:val="24"/>
          <w:u w:val="single"/>
          <w:rtl/>
        </w:rPr>
      </w:pPr>
      <w:r>
        <w:rPr>
          <w:rFonts w:hint="cs"/>
          <w:sz w:val="24"/>
          <w:szCs w:val="24"/>
          <w:u w:val="single"/>
          <w:rtl/>
        </w:rPr>
        <w:t xml:space="preserve">יש לבצע את התרגילים הבאים על </w:t>
      </w:r>
      <w:r w:rsidR="009779E8" w:rsidRPr="009779E8">
        <w:rPr>
          <w:rFonts w:hint="cs"/>
          <w:sz w:val="24"/>
          <w:szCs w:val="24"/>
          <w:u w:val="single"/>
          <w:rtl/>
        </w:rPr>
        <w:t xml:space="preserve">בסיס הנתונים </w:t>
      </w:r>
      <w:r w:rsidR="009779E8" w:rsidRPr="009779E8">
        <w:rPr>
          <w:sz w:val="24"/>
          <w:szCs w:val="24"/>
          <w:u w:val="single"/>
        </w:rPr>
        <w:t>Northwind</w:t>
      </w:r>
      <w:r w:rsidR="009779E8">
        <w:rPr>
          <w:rFonts w:hint="cs"/>
          <w:sz w:val="24"/>
          <w:szCs w:val="24"/>
          <w:u w:val="single"/>
          <w:rtl/>
        </w:rPr>
        <w:t>:</w:t>
      </w:r>
    </w:p>
    <w:p w14:paraId="6A972EA0" w14:textId="77777777" w:rsidR="00DE38B0" w:rsidRPr="009779E8" w:rsidRDefault="00DE38B0" w:rsidP="00DE38B0">
      <w:pPr>
        <w:pStyle w:val="ListParagraph"/>
        <w:bidi/>
        <w:rPr>
          <w:sz w:val="24"/>
          <w:szCs w:val="24"/>
          <w:u w:val="single"/>
        </w:rPr>
      </w:pPr>
    </w:p>
    <w:p w14:paraId="44E4B32D" w14:textId="77777777" w:rsidR="00871E41" w:rsidRDefault="001F4782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צג מטבלת </w:t>
      </w:r>
      <w:r>
        <w:rPr>
          <w:sz w:val="24"/>
          <w:szCs w:val="24"/>
        </w:rPr>
        <w:t>Products</w:t>
      </w:r>
      <w:r>
        <w:rPr>
          <w:rFonts w:hint="cs"/>
          <w:sz w:val="24"/>
          <w:szCs w:val="24"/>
          <w:rtl/>
        </w:rPr>
        <w:t xml:space="preserve"> את מספר המוצר, שם המוצר  ומספר הקטגוריה עבור מוצרים אשר מספר הקטגוריה שלהם שונה מ-1,2 או 7 . מיין את התוצאות עפ"י מספר הקטגוריה בסדר עולה. </w:t>
      </w:r>
    </w:p>
    <w:p w14:paraId="189A1772" w14:textId="6A822250" w:rsidR="003D51BC" w:rsidRDefault="003D51BC" w:rsidP="003D51BC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yellow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62C7220C" w14:textId="77777777" w:rsidR="003D51BC" w:rsidRDefault="003D51BC" w:rsidP="003D51BC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Nam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ID</w:t>
      </w:r>
      <w:proofErr w:type="spellEnd"/>
    </w:p>
    <w:p w14:paraId="0C720645" w14:textId="77777777" w:rsidR="003D51BC" w:rsidRDefault="003D51BC" w:rsidP="003D51BC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s</w:t>
      </w:r>
    </w:p>
    <w:p w14:paraId="0D674BBA" w14:textId="77777777" w:rsidR="003D51BC" w:rsidRDefault="003D51BC" w:rsidP="003D51BC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1D6B5638" w14:textId="4ED0DD0F" w:rsidR="003D51BC" w:rsidRDefault="003D51BC" w:rsidP="003D51BC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3</w:t>
      </w:r>
    </w:p>
    <w:p w14:paraId="14BA9347" w14:textId="77777777" w:rsidR="001F4782" w:rsidRPr="001F4782" w:rsidRDefault="001F4782" w:rsidP="001F4782">
      <w:pPr>
        <w:bidi/>
        <w:rPr>
          <w:sz w:val="24"/>
          <w:szCs w:val="24"/>
        </w:rPr>
      </w:pPr>
    </w:p>
    <w:p w14:paraId="54B0BAAC" w14:textId="77777777" w:rsidR="001F4782" w:rsidRDefault="001F4782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צג מטבלת </w:t>
      </w:r>
      <w:r>
        <w:rPr>
          <w:sz w:val="24"/>
          <w:szCs w:val="24"/>
        </w:rPr>
        <w:t xml:space="preserve">Employees </w:t>
      </w:r>
      <w:r>
        <w:rPr>
          <w:rFonts w:hint="cs"/>
          <w:sz w:val="24"/>
          <w:szCs w:val="24"/>
          <w:rtl/>
        </w:rPr>
        <w:t xml:space="preserve"> את קוד העובד , שמו </w:t>
      </w:r>
      <w:r w:rsidRPr="001F4782">
        <w:rPr>
          <w:rFonts w:hint="cs"/>
          <w:sz w:val="24"/>
          <w:szCs w:val="24"/>
          <w:u w:val="single"/>
          <w:rtl/>
        </w:rPr>
        <w:t xml:space="preserve">המלא </w:t>
      </w:r>
      <w:r>
        <w:rPr>
          <w:rFonts w:hint="cs"/>
          <w:sz w:val="24"/>
          <w:szCs w:val="24"/>
          <w:rtl/>
        </w:rPr>
        <w:t xml:space="preserve"> ותאריך הלידה עבור העובדים אשר גרים בעיר לונדון .  יש לתת כינויים מתאימים לעמודות .</w:t>
      </w:r>
      <w:r>
        <w:rPr>
          <w:sz w:val="24"/>
          <w:szCs w:val="24"/>
          <w:rtl/>
        </w:rPr>
        <w:br/>
      </w:r>
    </w:p>
    <w:p w14:paraId="1798E816" w14:textId="66458E15" w:rsidR="00BD35F4" w:rsidRPr="00BD35F4" w:rsidRDefault="00BD35F4" w:rsidP="00BD35F4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yellow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351E96DD" w14:textId="72508F5D" w:rsidR="00BD35F4" w:rsidRPr="00BD35F4" w:rsidRDefault="00BD35F4" w:rsidP="00BD35F4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LastName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Pr="00BD35F4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 '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FirstName </w:t>
      </w: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BD35F4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</w:t>
      </w:r>
      <w:proofErr w:type="spellStart"/>
      <w:r w:rsidRPr="00BD35F4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FullName</w:t>
      </w:r>
      <w:proofErr w:type="spellEnd"/>
      <w:r w:rsidRPr="00BD35F4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BirthDate</w:t>
      </w:r>
      <w:proofErr w:type="spellEnd"/>
    </w:p>
    <w:p w14:paraId="718E620B" w14:textId="77777777" w:rsidR="00BD35F4" w:rsidRPr="00BD35F4" w:rsidRDefault="00BD35F4" w:rsidP="00BD35F4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1AF634F3" w14:textId="7E542C57" w:rsidR="001F4782" w:rsidRPr="00BD35F4" w:rsidRDefault="00BD35F4" w:rsidP="00BD35F4">
      <w:pPr>
        <w:ind w:left="709"/>
        <w:rPr>
          <w:sz w:val="24"/>
          <w:szCs w:val="24"/>
          <w:rtl/>
        </w:rPr>
      </w:pP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ity 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BD35F4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%London%'</w:t>
      </w:r>
    </w:p>
    <w:p w14:paraId="725A074C" w14:textId="6CA2635D" w:rsidR="001F4782" w:rsidRDefault="009779E8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צג מטבלת </w:t>
      </w:r>
      <w:r>
        <w:rPr>
          <w:sz w:val="24"/>
          <w:szCs w:val="24"/>
        </w:rPr>
        <w:t xml:space="preserve">Employees </w:t>
      </w:r>
      <w:r>
        <w:rPr>
          <w:rFonts w:hint="cs"/>
          <w:sz w:val="24"/>
          <w:szCs w:val="24"/>
          <w:rtl/>
        </w:rPr>
        <w:t xml:space="preserve"> את מספר העובד , שם המשפחה ותאריך תחילת עבודה. עבור העובדים אשר גרים בעיר </w:t>
      </w:r>
      <w:r>
        <w:rPr>
          <w:sz w:val="24"/>
          <w:szCs w:val="24"/>
        </w:rPr>
        <w:t>London</w:t>
      </w:r>
      <w:r>
        <w:rPr>
          <w:rFonts w:hint="cs"/>
          <w:sz w:val="24"/>
          <w:szCs w:val="24"/>
          <w:rtl/>
        </w:rPr>
        <w:t xml:space="preserve"> ו-</w:t>
      </w:r>
      <w:r>
        <w:rPr>
          <w:sz w:val="24"/>
          <w:szCs w:val="24"/>
        </w:rPr>
        <w:t>Tacoma</w:t>
      </w:r>
    </w:p>
    <w:p w14:paraId="2CCAD5D5" w14:textId="77777777" w:rsidR="006431F2" w:rsidRDefault="006431F2" w:rsidP="006431F2">
      <w:pPr>
        <w:pStyle w:val="ListParagraph"/>
        <w:bidi/>
        <w:rPr>
          <w:sz w:val="24"/>
          <w:szCs w:val="24"/>
        </w:rPr>
      </w:pPr>
    </w:p>
    <w:p w14:paraId="438C84E5" w14:textId="0B18B8B9" w:rsidR="00BD35F4" w:rsidRPr="00BD35F4" w:rsidRDefault="00BD35F4" w:rsidP="00BD35F4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yellow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61C4DC66" w14:textId="314BC9E1" w:rsidR="00BD35F4" w:rsidRPr="00BD35F4" w:rsidRDefault="00BD35F4" w:rsidP="00BD35F4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LastName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HireDate</w:t>
      </w:r>
      <w:proofErr w:type="spellEnd"/>
    </w:p>
    <w:p w14:paraId="584822D3" w14:textId="77777777" w:rsidR="00BD35F4" w:rsidRPr="00BD35F4" w:rsidRDefault="00BD35F4" w:rsidP="00BD35F4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02D6D138" w14:textId="626CD676" w:rsidR="009779E8" w:rsidRPr="00BD35F4" w:rsidRDefault="00BD35F4" w:rsidP="00BD35F4">
      <w:pPr>
        <w:ind w:left="709"/>
        <w:rPr>
          <w:sz w:val="24"/>
          <w:szCs w:val="24"/>
          <w:rtl/>
        </w:rPr>
      </w:pP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ity 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n</w:t>
      </w:r>
      <w:r w:rsidRPr="00BD35F4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 w:rsidRPr="00BD35F4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London'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BD35F4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BD35F4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Tacoma'</w:t>
      </w:r>
      <w:r w:rsidRPr="00BD35F4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06250652" w14:textId="70B7C382" w:rsidR="009779E8" w:rsidRDefault="009779E8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יש להציג מטבלת </w:t>
      </w:r>
      <w:r>
        <w:rPr>
          <w:sz w:val="24"/>
          <w:szCs w:val="24"/>
        </w:rPr>
        <w:t xml:space="preserve">Orders </w:t>
      </w:r>
      <w:r>
        <w:rPr>
          <w:rFonts w:hint="cs"/>
          <w:sz w:val="24"/>
          <w:szCs w:val="24"/>
          <w:rtl/>
        </w:rPr>
        <w:t xml:space="preserve"> את מספרי ההזמנות , תאריך ההזמנה ותאריך הדרישה עבור כל ההזמנות שתאריך הדרישה שלהם אחרי חודש אוקטובר 1996. </w:t>
      </w:r>
    </w:p>
    <w:p w14:paraId="54D4392D" w14:textId="77777777" w:rsidR="006431F2" w:rsidRDefault="006431F2" w:rsidP="006431F2">
      <w:pPr>
        <w:pStyle w:val="ListParagraph"/>
        <w:bidi/>
        <w:rPr>
          <w:sz w:val="24"/>
          <w:szCs w:val="24"/>
        </w:rPr>
      </w:pPr>
    </w:p>
    <w:p w14:paraId="599F99FA" w14:textId="1DC2761F" w:rsidR="006431F2" w:rsidRPr="006431F2" w:rsidRDefault="006431F2" w:rsidP="006431F2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yellow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285EB798" w14:textId="021E25DF" w:rsidR="00BD35F4" w:rsidRPr="006431F2" w:rsidRDefault="00BD35F4" w:rsidP="006431F2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RequiredDate</w:t>
      </w:r>
      <w:proofErr w:type="spellEnd"/>
    </w:p>
    <w:p w14:paraId="54B610BE" w14:textId="77777777" w:rsidR="00BD35F4" w:rsidRPr="006431F2" w:rsidRDefault="00BD35F4" w:rsidP="006431F2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</w:t>
      </w:r>
    </w:p>
    <w:p w14:paraId="5DEEC139" w14:textId="5B1C88C5" w:rsidR="00BD35F4" w:rsidRPr="006431F2" w:rsidRDefault="00BD35F4" w:rsidP="006431F2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proofErr w:type="gramStart"/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 w:rsidRPr="006431F2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proofErr w:type="gramEnd"/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MM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RequiredDate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0</w:t>
      </w:r>
    </w:p>
    <w:p w14:paraId="55703B60" w14:textId="77777777" w:rsidR="004C679F" w:rsidRPr="004C679F" w:rsidRDefault="004C679F" w:rsidP="004C679F">
      <w:pPr>
        <w:pStyle w:val="ListParagraph"/>
        <w:rPr>
          <w:sz w:val="24"/>
          <w:szCs w:val="24"/>
          <w:rtl/>
        </w:rPr>
      </w:pPr>
    </w:p>
    <w:p w14:paraId="4DA2BC90" w14:textId="4C56976E" w:rsidR="004C679F" w:rsidRDefault="004C679F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יש להציג מטבלת </w:t>
      </w:r>
      <w:r>
        <w:rPr>
          <w:sz w:val="24"/>
          <w:szCs w:val="24"/>
        </w:rPr>
        <w:t>Employees</w:t>
      </w:r>
      <w:r>
        <w:rPr>
          <w:rFonts w:hint="cs"/>
          <w:sz w:val="24"/>
          <w:szCs w:val="24"/>
          <w:rtl/>
        </w:rPr>
        <w:t xml:space="preserve"> את מספר העובדים , שם המשפחה שלהם ולמי הם מדווחים , רק עבור אותם העובדים שיש להם מנהל (כלומר יש להם למי לדווח). יש למיין את התוצאות עפ"י מספר עובד בסדר עולה. </w:t>
      </w:r>
    </w:p>
    <w:p w14:paraId="30FC4602" w14:textId="77777777" w:rsidR="006431F2" w:rsidRDefault="006431F2" w:rsidP="006431F2">
      <w:pPr>
        <w:pStyle w:val="ListParagraph"/>
        <w:bidi/>
        <w:rPr>
          <w:sz w:val="24"/>
          <w:szCs w:val="24"/>
        </w:rPr>
      </w:pPr>
    </w:p>
    <w:p w14:paraId="30F6B67A" w14:textId="73C09F3A" w:rsidR="006431F2" w:rsidRPr="006431F2" w:rsidRDefault="006431F2" w:rsidP="006431F2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yellow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lastRenderedPageBreak/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1FF3A8DD" w14:textId="656D6634" w:rsidR="006431F2" w:rsidRPr="006431F2" w:rsidRDefault="006431F2" w:rsidP="006431F2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LastName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ReportsTo</w:t>
      </w:r>
      <w:proofErr w:type="spellEnd"/>
    </w:p>
    <w:p w14:paraId="61A1FC27" w14:textId="77777777" w:rsidR="006431F2" w:rsidRPr="006431F2" w:rsidRDefault="006431F2" w:rsidP="006431F2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Employees</w:t>
      </w:r>
    </w:p>
    <w:p w14:paraId="1E534427" w14:textId="77777777" w:rsidR="006431F2" w:rsidRPr="006431F2" w:rsidRDefault="006431F2" w:rsidP="006431F2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ReportsTo</w:t>
      </w:r>
      <w:proofErr w:type="spellEnd"/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s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not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6431F2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NULL</w:t>
      </w:r>
    </w:p>
    <w:p w14:paraId="7728C40A" w14:textId="7B6A59CA" w:rsidR="003517D6" w:rsidRPr="006431F2" w:rsidRDefault="006431F2" w:rsidP="006431F2">
      <w:pPr>
        <w:ind w:left="709"/>
        <w:rPr>
          <w:sz w:val="24"/>
          <w:szCs w:val="24"/>
          <w:rtl/>
        </w:rPr>
      </w:pPr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6431F2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6431F2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</w:p>
    <w:p w14:paraId="71F5AAC4" w14:textId="55B4275D" w:rsidR="003517D6" w:rsidRDefault="003517D6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יש להציג מטבלת </w:t>
      </w:r>
      <w:r>
        <w:rPr>
          <w:sz w:val="24"/>
          <w:szCs w:val="24"/>
        </w:rPr>
        <w:t>Categories</w:t>
      </w:r>
      <w:r w:rsidR="00E30569">
        <w:rPr>
          <w:rFonts w:hint="cs"/>
          <w:sz w:val="24"/>
          <w:szCs w:val="24"/>
          <w:rtl/>
        </w:rPr>
        <w:t xml:space="preserve"> את כל הפרטים של קטגוריות שיש להן את האות '</w:t>
      </w:r>
      <w:r w:rsidR="00E30569">
        <w:rPr>
          <w:sz w:val="24"/>
          <w:szCs w:val="24"/>
        </w:rPr>
        <w:t>O</w:t>
      </w:r>
      <w:r w:rsidR="00E30569">
        <w:rPr>
          <w:rFonts w:hint="cs"/>
          <w:sz w:val="24"/>
          <w:szCs w:val="24"/>
          <w:rtl/>
        </w:rPr>
        <w:t xml:space="preserve">' בשם. </w:t>
      </w:r>
    </w:p>
    <w:p w14:paraId="7B5703AE" w14:textId="77777777" w:rsidR="00182AE3" w:rsidRDefault="00182AE3" w:rsidP="00182AE3">
      <w:pPr>
        <w:pStyle w:val="ListParagraph"/>
        <w:bidi/>
        <w:rPr>
          <w:sz w:val="24"/>
          <w:szCs w:val="24"/>
        </w:rPr>
      </w:pPr>
    </w:p>
    <w:p w14:paraId="413E67EA" w14:textId="3999A0A2" w:rsidR="00182AE3" w:rsidRPr="00182AE3" w:rsidRDefault="00182AE3" w:rsidP="00182AE3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yellow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76D28FE4" w14:textId="77777777" w:rsidR="00182AE3" w:rsidRPr="00182AE3" w:rsidRDefault="00182AE3" w:rsidP="00182AE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182AE3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182AE3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</w:p>
    <w:p w14:paraId="06E70F0C" w14:textId="77777777" w:rsidR="00182AE3" w:rsidRPr="00182AE3" w:rsidRDefault="00182AE3" w:rsidP="00182AE3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182AE3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ategories </w:t>
      </w:r>
    </w:p>
    <w:p w14:paraId="78A51A36" w14:textId="7B0BFF99" w:rsidR="00E30569" w:rsidRDefault="00182AE3" w:rsidP="003D729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</w:pPr>
      <w:r w:rsidRPr="00182AE3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182AE3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Name</w:t>
      </w:r>
      <w:proofErr w:type="spellEnd"/>
      <w:r w:rsidRPr="00182AE3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182AE3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 w:rsidRPr="00182AE3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182AE3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%o%'</w:t>
      </w:r>
    </w:p>
    <w:p w14:paraId="16599283" w14:textId="77777777" w:rsidR="003D729F" w:rsidRPr="003D729F" w:rsidRDefault="003D729F" w:rsidP="003D729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rtl/>
        </w:rPr>
      </w:pPr>
    </w:p>
    <w:p w14:paraId="70EB70F1" w14:textId="2E5A7667" w:rsidR="00E30569" w:rsidRDefault="00E30569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יש להציג מטבלת </w:t>
      </w:r>
      <w:r>
        <w:rPr>
          <w:sz w:val="24"/>
          <w:szCs w:val="24"/>
        </w:rPr>
        <w:t>Customers</w:t>
      </w:r>
      <w:r>
        <w:rPr>
          <w:rFonts w:hint="cs"/>
          <w:sz w:val="24"/>
          <w:szCs w:val="24"/>
          <w:rtl/>
        </w:rPr>
        <w:t xml:space="preserve"> את שם החברה והמדינה , עבור החברות שהאות האחרונה בשמם היא '</w:t>
      </w:r>
      <w:r>
        <w:rPr>
          <w:sz w:val="24"/>
          <w:szCs w:val="24"/>
        </w:rPr>
        <w:t>a</w:t>
      </w:r>
      <w:r>
        <w:rPr>
          <w:rFonts w:hint="cs"/>
          <w:sz w:val="24"/>
          <w:szCs w:val="24"/>
          <w:rtl/>
        </w:rPr>
        <w:t xml:space="preserve">'. </w:t>
      </w:r>
    </w:p>
    <w:p w14:paraId="5F7D1E7D" w14:textId="77777777" w:rsidR="00762DB0" w:rsidRDefault="00762DB0" w:rsidP="00762DB0">
      <w:pPr>
        <w:pStyle w:val="ListParagraph"/>
        <w:bidi/>
        <w:rPr>
          <w:sz w:val="24"/>
          <w:szCs w:val="24"/>
        </w:rPr>
      </w:pPr>
    </w:p>
    <w:p w14:paraId="208E5AEE" w14:textId="77777777" w:rsidR="00762DB0" w:rsidRPr="00182AE3" w:rsidRDefault="00762DB0" w:rsidP="00762DB0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yellow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33F43DA4" w14:textId="77777777" w:rsidR="00557C31" w:rsidRPr="00762DB0" w:rsidRDefault="00557C31" w:rsidP="00762DB0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762DB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mpanyName</w:t>
      </w:r>
      <w:r w:rsidRPr="00762DB0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untry</w:t>
      </w:r>
    </w:p>
    <w:p w14:paraId="3BED8E67" w14:textId="77777777" w:rsidR="00557C31" w:rsidRPr="00762DB0" w:rsidRDefault="00557C31" w:rsidP="00762DB0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762DB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  </w:t>
      </w:r>
    </w:p>
    <w:p w14:paraId="1358B9FA" w14:textId="5F64AC45" w:rsidR="00E30569" w:rsidRPr="003D729F" w:rsidRDefault="00557C31" w:rsidP="003D729F">
      <w:pPr>
        <w:ind w:left="709"/>
        <w:rPr>
          <w:sz w:val="24"/>
          <w:szCs w:val="24"/>
          <w:rtl/>
        </w:rPr>
      </w:pPr>
      <w:r w:rsidRPr="00762DB0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mpanyName </w:t>
      </w:r>
      <w:r w:rsidRPr="00762DB0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 w:rsidRPr="00762DB0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762DB0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%a'</w:t>
      </w:r>
    </w:p>
    <w:p w14:paraId="4DE35900" w14:textId="1B83CF41" w:rsidR="00E30569" w:rsidRDefault="00E30569" w:rsidP="00762DB0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ציגו מטבלת </w:t>
      </w:r>
      <w:r>
        <w:rPr>
          <w:sz w:val="24"/>
          <w:szCs w:val="24"/>
        </w:rPr>
        <w:t>Products</w:t>
      </w:r>
      <w:r>
        <w:rPr>
          <w:rFonts w:hint="cs"/>
          <w:sz w:val="24"/>
          <w:szCs w:val="24"/>
          <w:rtl/>
        </w:rPr>
        <w:t xml:space="preserve"> את שם המוצר ומס</w:t>
      </w:r>
      <w:r w:rsidR="006B2919">
        <w:rPr>
          <w:rFonts w:hint="cs"/>
          <w:sz w:val="24"/>
          <w:szCs w:val="24"/>
          <w:rtl/>
        </w:rPr>
        <w:t>פ</w:t>
      </w:r>
      <w:r>
        <w:rPr>
          <w:rFonts w:hint="cs"/>
          <w:sz w:val="24"/>
          <w:szCs w:val="24"/>
          <w:rtl/>
        </w:rPr>
        <w:t>ר הקטגוריה שלו, עבור המוצרים שבשמם האות '</w:t>
      </w:r>
      <w:r>
        <w:rPr>
          <w:sz w:val="24"/>
          <w:szCs w:val="24"/>
        </w:rPr>
        <w:t>a</w:t>
      </w:r>
      <w:r>
        <w:rPr>
          <w:rFonts w:hint="cs"/>
          <w:sz w:val="24"/>
          <w:szCs w:val="24"/>
          <w:rtl/>
        </w:rPr>
        <w:t xml:space="preserve">' היא אות אחת לפני הסוף . </w:t>
      </w:r>
    </w:p>
    <w:p w14:paraId="3FAB5088" w14:textId="4EE5401B" w:rsidR="003D729F" w:rsidRPr="003D729F" w:rsidRDefault="003D729F" w:rsidP="003D729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3D51BC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3D51BC">
        <w:rPr>
          <w:rFonts w:ascii="Consolas" w:hAnsi="Consolas" w:cs="Consolas"/>
          <w:sz w:val="19"/>
          <w:szCs w:val="19"/>
          <w:highlight w:val="yellow"/>
        </w:rPr>
        <w:t>:</w:t>
      </w:r>
    </w:p>
    <w:p w14:paraId="626CCC92" w14:textId="41ED1780" w:rsidR="003D729F" w:rsidRDefault="003D729F" w:rsidP="003D729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Name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ategoryID</w:t>
      </w:r>
      <w:proofErr w:type="spellEnd"/>
    </w:p>
    <w:p w14:paraId="02F0F2D5" w14:textId="77777777" w:rsidR="003D729F" w:rsidRDefault="003D729F" w:rsidP="003D729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s   </w:t>
      </w:r>
    </w:p>
    <w:p w14:paraId="06B24B97" w14:textId="75539506" w:rsidR="003D729F" w:rsidRPr="003D729F" w:rsidRDefault="003D729F" w:rsidP="003D729F">
      <w:pPr>
        <w:ind w:left="709"/>
        <w:rPr>
          <w:sz w:val="24"/>
          <w:szCs w:val="24"/>
        </w:rPr>
      </w:pPr>
      <w:r w:rsidRPr="003D729F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3D729F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roductName </w:t>
      </w:r>
      <w:r w:rsidRPr="003D729F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 w:rsidRPr="003D729F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3D729F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%a_'</w:t>
      </w:r>
    </w:p>
    <w:p w14:paraId="414EBCBB" w14:textId="233F7F9C" w:rsidR="00E30569" w:rsidRDefault="00E30569" w:rsidP="003D729F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יש להציג מטבלת </w:t>
      </w:r>
      <w:r>
        <w:rPr>
          <w:sz w:val="24"/>
          <w:szCs w:val="24"/>
        </w:rPr>
        <w:t xml:space="preserve">Orders </w:t>
      </w:r>
      <w:r>
        <w:rPr>
          <w:rFonts w:hint="cs"/>
          <w:sz w:val="24"/>
          <w:szCs w:val="24"/>
          <w:rtl/>
        </w:rPr>
        <w:t xml:space="preserve"> את מספר ההזמנה , מספר הלקוח ומספר העובד עבור ההזמנות שהתבצעו מחודש אפריל עד חודש מאי בשנת </w:t>
      </w:r>
      <w:r>
        <w:rPr>
          <w:sz w:val="24"/>
          <w:szCs w:val="24"/>
        </w:rPr>
        <w:t>1997</w:t>
      </w:r>
      <w:r>
        <w:rPr>
          <w:rFonts w:hint="cs"/>
          <w:sz w:val="24"/>
          <w:szCs w:val="24"/>
          <w:rtl/>
        </w:rPr>
        <w:t xml:space="preserve">.  יש לבצע מיון לפי תאריך הזמנה בסדר עולה ומיון משני לפי מספר לקוח בסדר יורד. </w:t>
      </w:r>
    </w:p>
    <w:p w14:paraId="560F46F5" w14:textId="77777777" w:rsidR="002E6207" w:rsidRDefault="002E6207" w:rsidP="002E6207">
      <w:pPr>
        <w:pStyle w:val="ListParagraph"/>
        <w:bidi/>
        <w:rPr>
          <w:sz w:val="24"/>
          <w:szCs w:val="24"/>
        </w:rPr>
      </w:pPr>
    </w:p>
    <w:p w14:paraId="60E714AF" w14:textId="02C44AE7" w:rsidR="002E6207" w:rsidRPr="002E6207" w:rsidRDefault="002E6207" w:rsidP="002E620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2E6207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2E6207">
        <w:rPr>
          <w:rFonts w:ascii="Consolas" w:hAnsi="Consolas" w:cs="Consolas"/>
          <w:sz w:val="19"/>
          <w:szCs w:val="19"/>
          <w:highlight w:val="yellow"/>
        </w:rPr>
        <w:t>:</w:t>
      </w:r>
    </w:p>
    <w:p w14:paraId="41B64C0C" w14:textId="77777777" w:rsidR="007A2F2F" w:rsidRPr="002E6207" w:rsidRDefault="007A2F2F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</w:p>
    <w:p w14:paraId="099031CB" w14:textId="77777777" w:rsidR="007A2F2F" w:rsidRPr="002E6207" w:rsidRDefault="007A2F2F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     </w:t>
      </w:r>
    </w:p>
    <w:p w14:paraId="7BD2EC85" w14:textId="77777777" w:rsidR="007A2F2F" w:rsidRPr="002E6207" w:rsidRDefault="007A2F2F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between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997-04-01'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997-05-31'</w:t>
      </w:r>
    </w:p>
    <w:p w14:paraId="65C897DC" w14:textId="4485DF6C" w:rsidR="007A2F2F" w:rsidRDefault="007A2F2F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c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desc</w:t>
      </w:r>
    </w:p>
    <w:p w14:paraId="5ED918F6" w14:textId="77777777" w:rsidR="002E6207" w:rsidRPr="002E6207" w:rsidRDefault="002E6207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5B76C257" w14:textId="499F7054" w:rsidR="007A2F2F" w:rsidRDefault="007A2F2F" w:rsidP="002E6207">
      <w:pPr>
        <w:pStyle w:val="ListParagraph"/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Another possible query</w:t>
      </w:r>
    </w:p>
    <w:p w14:paraId="04A533FD" w14:textId="77777777" w:rsidR="002E6207" w:rsidRPr="007A2F2F" w:rsidRDefault="002E6207" w:rsidP="002E6207">
      <w:pPr>
        <w:pStyle w:val="ListParagraph"/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60A6143" w14:textId="77777777" w:rsidR="007A2F2F" w:rsidRPr="002E6207" w:rsidRDefault="007A2F2F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</w:p>
    <w:p w14:paraId="0742497E" w14:textId="77777777" w:rsidR="007A2F2F" w:rsidRPr="002E6207" w:rsidRDefault="007A2F2F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     </w:t>
      </w:r>
    </w:p>
    <w:p w14:paraId="150A2DE2" w14:textId="77777777" w:rsidR="007A2F2F" w:rsidRPr="002E6207" w:rsidRDefault="007A2F2F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spellStart"/>
      <w:proofErr w:type="gram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MM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proofErr w:type="gram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n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4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5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PART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YY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997</w:t>
      </w:r>
    </w:p>
    <w:p w14:paraId="04AB270E" w14:textId="4344034D" w:rsidR="0021727E" w:rsidRPr="002E6207" w:rsidRDefault="007A2F2F" w:rsidP="002E6207">
      <w:pPr>
        <w:ind w:left="709"/>
        <w:rPr>
          <w:sz w:val="24"/>
          <w:szCs w:val="24"/>
          <w:rtl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rder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by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c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desc</w:t>
      </w:r>
    </w:p>
    <w:p w14:paraId="350604C0" w14:textId="77777777" w:rsidR="00D33B3C" w:rsidRDefault="0021727E" w:rsidP="003D729F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 יש להציג מטבלת </w:t>
      </w:r>
      <w:r>
        <w:rPr>
          <w:sz w:val="24"/>
          <w:szCs w:val="24"/>
        </w:rPr>
        <w:t xml:space="preserve">Customers </w:t>
      </w:r>
      <w:r>
        <w:rPr>
          <w:rFonts w:hint="cs"/>
          <w:sz w:val="24"/>
          <w:szCs w:val="24"/>
          <w:rtl/>
        </w:rPr>
        <w:t xml:space="preserve"> את מספר הלקוח , שם החברה , ארץ, טלפון  ואזור עבור הלקוחות שנמצאים במדינות ששמן מתחיל באותיות </w:t>
      </w:r>
      <w:r>
        <w:rPr>
          <w:sz w:val="24"/>
          <w:szCs w:val="24"/>
        </w:rPr>
        <w:t>M</w:t>
      </w:r>
      <w:r>
        <w:rPr>
          <w:rFonts w:hint="cs"/>
          <w:sz w:val="24"/>
          <w:szCs w:val="24"/>
          <w:rtl/>
        </w:rPr>
        <w:t xml:space="preserve">, </w:t>
      </w:r>
      <w:r>
        <w:rPr>
          <w:sz w:val="24"/>
          <w:szCs w:val="24"/>
        </w:rPr>
        <w:t>F</w:t>
      </w:r>
      <w:r>
        <w:rPr>
          <w:rFonts w:hint="cs"/>
          <w:sz w:val="24"/>
          <w:szCs w:val="24"/>
          <w:rtl/>
        </w:rPr>
        <w:t xml:space="preserve"> או </w:t>
      </w:r>
      <w:r>
        <w:rPr>
          <w:sz w:val="24"/>
          <w:szCs w:val="24"/>
        </w:rPr>
        <w:t>G</w:t>
      </w:r>
      <w:r>
        <w:rPr>
          <w:rFonts w:hint="cs"/>
          <w:sz w:val="24"/>
          <w:szCs w:val="24"/>
          <w:rtl/>
        </w:rPr>
        <w:t xml:space="preserve">, </w:t>
      </w:r>
      <w:proofErr w:type="spellStart"/>
      <w:r>
        <w:rPr>
          <w:rFonts w:hint="cs"/>
          <w:sz w:val="24"/>
          <w:szCs w:val="24"/>
          <w:rtl/>
        </w:rPr>
        <w:t>והאיזור</w:t>
      </w:r>
      <w:proofErr w:type="spellEnd"/>
      <w:r>
        <w:rPr>
          <w:rFonts w:hint="cs"/>
          <w:sz w:val="24"/>
          <w:szCs w:val="24"/>
          <w:rtl/>
        </w:rPr>
        <w:t xml:space="preserve"> שלהם אינו ידוע. </w:t>
      </w:r>
    </w:p>
    <w:p w14:paraId="58467484" w14:textId="19593D55" w:rsidR="002E6207" w:rsidRPr="002E6207" w:rsidRDefault="002E6207" w:rsidP="002E620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2E6207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lastRenderedPageBreak/>
        <w:t>Answer</w:t>
      </w:r>
      <w:r w:rsidRPr="002E6207">
        <w:rPr>
          <w:rFonts w:ascii="Consolas" w:hAnsi="Consolas" w:cs="Consolas"/>
          <w:sz w:val="19"/>
          <w:szCs w:val="19"/>
          <w:highlight w:val="yellow"/>
        </w:rPr>
        <w:t>:</w:t>
      </w:r>
    </w:p>
    <w:p w14:paraId="6420168B" w14:textId="641D6F5F" w:rsidR="002E6207" w:rsidRPr="002E6207" w:rsidRDefault="002E6207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ustomerID</w:t>
      </w:r>
      <w:proofErr w:type="spellEnd"/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mpanyName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untry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Phone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Region</w:t>
      </w:r>
    </w:p>
    <w:p w14:paraId="3E0DBE18" w14:textId="77777777" w:rsidR="002E6207" w:rsidRPr="002E6207" w:rsidRDefault="002E6207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ustomers       </w:t>
      </w:r>
    </w:p>
    <w:p w14:paraId="42F10A39" w14:textId="30427244" w:rsidR="00D33B3C" w:rsidRPr="002E6207" w:rsidRDefault="002E6207" w:rsidP="002E6207">
      <w:pPr>
        <w:ind w:left="709"/>
        <w:rPr>
          <w:sz w:val="24"/>
          <w:szCs w:val="24"/>
          <w:rtl/>
        </w:rPr>
      </w:pPr>
      <w:r w:rsidRPr="002E6207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Country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[</w:t>
      </w:r>
      <w:proofErr w:type="spellStart"/>
      <w:proofErr w:type="gramStart"/>
      <w:r w:rsidRPr="002E6207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g,f</w:t>
      </w:r>
      <w:proofErr w:type="gramEnd"/>
      <w:r w:rsidRPr="002E6207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,m</w:t>
      </w:r>
      <w:proofErr w:type="spellEnd"/>
      <w:r w:rsidRPr="002E6207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]%'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Region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s</w:t>
      </w:r>
      <w:r w:rsidRPr="002E6207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2E6207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null</w:t>
      </w:r>
    </w:p>
    <w:p w14:paraId="342209B2" w14:textId="77777777" w:rsidR="00D33B3C" w:rsidRDefault="00D33B3C" w:rsidP="003D729F">
      <w:pPr>
        <w:pStyle w:val="ListParagraph"/>
        <w:numPr>
          <w:ilvl w:val="0"/>
          <w:numId w:val="14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 יש להציג מטבלת </w:t>
      </w:r>
      <w:r>
        <w:rPr>
          <w:sz w:val="24"/>
          <w:szCs w:val="24"/>
        </w:rPr>
        <w:t>Orders</w:t>
      </w:r>
      <w:r>
        <w:rPr>
          <w:rFonts w:hint="cs"/>
          <w:sz w:val="24"/>
          <w:szCs w:val="24"/>
          <w:rtl/>
        </w:rPr>
        <w:t xml:space="preserve"> את מספר ההזמנה , מספר העובד , תאריך ההזמנה , תאריך הדרישה ותאריך המשלוח עבור ההזמנות שעומדות בתנאים הבאים :</w:t>
      </w:r>
    </w:p>
    <w:p w14:paraId="18DAB51A" w14:textId="77777777" w:rsidR="00D33B3C" w:rsidRDefault="00D33B3C" w:rsidP="00D33B3C">
      <w:pPr>
        <w:bidi/>
        <w:ind w:left="720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מספר העובד שלהם הוא 7 </w:t>
      </w:r>
    </w:p>
    <w:p w14:paraId="19626C35" w14:textId="77777777" w:rsidR="00D33B3C" w:rsidRDefault="00D33B3C" w:rsidP="00D33B3C">
      <w:pPr>
        <w:bidi/>
        <w:ind w:left="720"/>
        <w:rPr>
          <w:sz w:val="24"/>
          <w:szCs w:val="24"/>
        </w:rPr>
      </w:pPr>
      <w:r w:rsidRPr="00D33B3C">
        <w:rPr>
          <w:rFonts w:hint="cs"/>
          <w:b/>
          <w:bCs/>
          <w:sz w:val="24"/>
          <w:szCs w:val="24"/>
          <w:rtl/>
        </w:rPr>
        <w:t>וגם</w:t>
      </w:r>
      <w:r>
        <w:rPr>
          <w:rFonts w:hint="cs"/>
          <w:b/>
          <w:bCs/>
          <w:sz w:val="24"/>
          <w:szCs w:val="24"/>
          <w:rtl/>
        </w:rPr>
        <w:t xml:space="preserve"> </w:t>
      </w:r>
      <w:r w:rsidRPr="00D33B3C">
        <w:rPr>
          <w:rFonts w:hint="cs"/>
          <w:sz w:val="24"/>
          <w:szCs w:val="24"/>
          <w:u w:val="single"/>
          <w:rtl/>
        </w:rPr>
        <w:t>שם המשלוח</w:t>
      </w:r>
      <w:r>
        <w:rPr>
          <w:rFonts w:hint="cs"/>
          <w:sz w:val="24"/>
          <w:szCs w:val="24"/>
          <w:rtl/>
        </w:rPr>
        <w:t xml:space="preserve"> הוא אחד מהבאים :</w:t>
      </w:r>
    </w:p>
    <w:p w14:paraId="6FDDE4D9" w14:textId="77777777" w:rsidR="00D33B3C" w:rsidRPr="00D33B3C" w:rsidRDefault="00D33B3C" w:rsidP="00D33B3C">
      <w:pPr>
        <w:bidi/>
        <w:ind w:left="720"/>
        <w:rPr>
          <w:sz w:val="24"/>
          <w:szCs w:val="24"/>
        </w:rPr>
      </w:pPr>
      <w:r w:rsidRPr="00D33B3C">
        <w:rPr>
          <w:sz w:val="24"/>
          <w:szCs w:val="24"/>
        </w:rPr>
        <w:t>QUICK-Stop</w:t>
      </w:r>
    </w:p>
    <w:p w14:paraId="2EA1507E" w14:textId="77777777" w:rsidR="00D33B3C" w:rsidRPr="00D33B3C" w:rsidRDefault="00D33B3C" w:rsidP="00D33B3C">
      <w:pPr>
        <w:bidi/>
        <w:ind w:left="720"/>
        <w:rPr>
          <w:sz w:val="24"/>
          <w:szCs w:val="24"/>
        </w:rPr>
      </w:pPr>
      <w:r w:rsidRPr="00D33B3C">
        <w:rPr>
          <w:sz w:val="24"/>
          <w:szCs w:val="24"/>
        </w:rPr>
        <w:t xml:space="preserve">DU </w:t>
      </w:r>
      <w:proofErr w:type="spellStart"/>
      <w:r w:rsidRPr="00D33B3C">
        <w:rPr>
          <w:sz w:val="24"/>
          <w:szCs w:val="24"/>
        </w:rPr>
        <w:t>mond</w:t>
      </w:r>
      <w:proofErr w:type="spellEnd"/>
      <w:r w:rsidRPr="00D33B3C">
        <w:rPr>
          <w:sz w:val="24"/>
          <w:szCs w:val="24"/>
        </w:rPr>
        <w:t xml:space="preserve"> entire</w:t>
      </w:r>
    </w:p>
    <w:p w14:paraId="7D99CEC2" w14:textId="77777777" w:rsidR="00D33B3C" w:rsidRPr="00D33B3C" w:rsidRDefault="00D33B3C" w:rsidP="00D33B3C">
      <w:pPr>
        <w:bidi/>
        <w:ind w:left="720"/>
        <w:rPr>
          <w:sz w:val="24"/>
          <w:szCs w:val="24"/>
        </w:rPr>
      </w:pPr>
      <w:r w:rsidRPr="00D33B3C">
        <w:rPr>
          <w:sz w:val="24"/>
          <w:szCs w:val="24"/>
        </w:rPr>
        <w:t>Eastern Connection</w:t>
      </w:r>
    </w:p>
    <w:p w14:paraId="109DD247" w14:textId="2E6ABC9D" w:rsidR="0004777F" w:rsidRDefault="00D33B3C" w:rsidP="0004777F">
      <w:pPr>
        <w:bidi/>
        <w:ind w:left="720"/>
        <w:rPr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 xml:space="preserve">וגם </w:t>
      </w:r>
      <w:r w:rsidRPr="00D33B3C">
        <w:rPr>
          <w:rFonts w:hint="cs"/>
          <w:sz w:val="24"/>
          <w:szCs w:val="24"/>
          <w:u w:val="single"/>
          <w:rtl/>
        </w:rPr>
        <w:t>ההפרש בין תאריך הדרישה לתאריך ההזמנה</w:t>
      </w:r>
      <w:r>
        <w:rPr>
          <w:rFonts w:hint="cs"/>
          <w:sz w:val="24"/>
          <w:szCs w:val="24"/>
          <w:rtl/>
        </w:rPr>
        <w:t xml:space="preserve"> </w:t>
      </w:r>
      <w:r w:rsidRPr="00D33B3C">
        <w:rPr>
          <w:rFonts w:hint="cs"/>
          <w:b/>
          <w:bCs/>
          <w:sz w:val="24"/>
          <w:szCs w:val="24"/>
          <w:rtl/>
        </w:rPr>
        <w:t>גדול</w:t>
      </w:r>
      <w:r>
        <w:rPr>
          <w:rFonts w:hint="cs"/>
          <w:sz w:val="24"/>
          <w:szCs w:val="24"/>
          <w:rtl/>
        </w:rPr>
        <w:t xml:space="preserve"> מ-</w:t>
      </w:r>
      <w:r>
        <w:rPr>
          <w:sz w:val="24"/>
          <w:szCs w:val="24"/>
        </w:rPr>
        <w:t>20</w:t>
      </w:r>
      <w:r>
        <w:rPr>
          <w:rFonts w:hint="cs"/>
          <w:sz w:val="24"/>
          <w:szCs w:val="24"/>
          <w:rtl/>
        </w:rPr>
        <w:t xml:space="preserve"> יום . </w:t>
      </w:r>
    </w:p>
    <w:p w14:paraId="4FD2A5FB" w14:textId="45B19ACF" w:rsidR="002E6207" w:rsidRPr="002E6207" w:rsidRDefault="002E6207" w:rsidP="002E620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2E6207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2E6207">
        <w:rPr>
          <w:rFonts w:ascii="Consolas" w:hAnsi="Consolas" w:cs="Consolas"/>
          <w:sz w:val="19"/>
          <w:szCs w:val="19"/>
          <w:highlight w:val="yellow"/>
        </w:rPr>
        <w:t>:</w:t>
      </w:r>
    </w:p>
    <w:p w14:paraId="4A5C9C72" w14:textId="77777777" w:rsidR="002E6207" w:rsidRDefault="002E6207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Required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ShippedDate</w:t>
      </w:r>
      <w:proofErr w:type="spellEnd"/>
    </w:p>
    <w:p w14:paraId="5DEA97A8" w14:textId="77777777" w:rsidR="002E6207" w:rsidRDefault="002E6207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Orders        </w:t>
      </w:r>
    </w:p>
    <w:p w14:paraId="0BC8E47F" w14:textId="77777777" w:rsidR="002E6207" w:rsidRDefault="002E6207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Employee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7 </w:t>
      </w:r>
    </w:p>
    <w:p w14:paraId="34F29528" w14:textId="77777777" w:rsidR="002E6207" w:rsidRDefault="002E6207" w:rsidP="002E6207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Ship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QUICK-Stop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 xml:space="preserve">'DU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mond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 xml:space="preserve"> entire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Eastern Connection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</w:p>
    <w:p w14:paraId="517734D5" w14:textId="59510223" w:rsidR="002E6207" w:rsidRDefault="002E6207" w:rsidP="002E6207">
      <w:pPr>
        <w:ind w:left="709"/>
        <w:rPr>
          <w:sz w:val="24"/>
          <w:szCs w:val="24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DATEDIFF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DD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Required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0</w:t>
      </w:r>
    </w:p>
    <w:p w14:paraId="29C094C9" w14:textId="28DAE58F" w:rsidR="00D938C6" w:rsidRDefault="0004777F" w:rsidP="003D729F">
      <w:pPr>
        <w:pStyle w:val="ListParagraph"/>
        <w:numPr>
          <w:ilvl w:val="0"/>
          <w:numId w:val="14"/>
        </w:numPr>
        <w:bidi/>
      </w:pPr>
      <w:r>
        <w:rPr>
          <w:rFonts w:hint="cs"/>
          <w:rtl/>
        </w:rPr>
        <w:t>הצג כתובת המייל של כל תלמיד. כתובת מוגדרת כ-</w:t>
      </w:r>
      <w:r>
        <w:t>3</w:t>
      </w:r>
      <w:r>
        <w:rPr>
          <w:rFonts w:hint="cs"/>
          <w:rtl/>
        </w:rPr>
        <w:t xml:space="preserve">' תווים ראשוניים של שם פרטי + 3' תווים אחרונים של שם משפחה + 2 ספרות של קוד העיר שלו  + </w:t>
      </w:r>
      <w:r>
        <w:t>'@gmail.com'</w:t>
      </w:r>
      <w:r>
        <w:rPr>
          <w:rFonts w:hint="cs"/>
          <w:rtl/>
        </w:rPr>
        <w:t>.</w:t>
      </w:r>
    </w:p>
    <w:p w14:paraId="70A57A82" w14:textId="77777777" w:rsidR="003153E2" w:rsidRDefault="003153E2" w:rsidP="003153E2">
      <w:pPr>
        <w:pStyle w:val="ListParagraph"/>
        <w:bidi/>
      </w:pPr>
    </w:p>
    <w:p w14:paraId="1AE59D67" w14:textId="5EB514AC" w:rsidR="00EA4C9E" w:rsidRPr="00EA4C9E" w:rsidRDefault="00EA4C9E" w:rsidP="00EA4C9E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2E6207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2E6207">
        <w:rPr>
          <w:rFonts w:ascii="Consolas" w:hAnsi="Consolas" w:cs="Consolas"/>
          <w:sz w:val="19"/>
          <w:szCs w:val="19"/>
          <w:highlight w:val="yellow"/>
        </w:rPr>
        <w:t>:</w:t>
      </w:r>
    </w:p>
    <w:p w14:paraId="3F6E1810" w14:textId="0A668AC0" w:rsidR="00D938C6" w:rsidRPr="00D938C6" w:rsidRDefault="00D938C6" w:rsidP="00D938C6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D938C6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D938C6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firstname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3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 w:rsidRPr="00D938C6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lastname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3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spellStart"/>
      <w:r w:rsidRPr="00D938C6"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len</w:t>
      </w:r>
      <w:proofErr w:type="spellEnd"/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spellStart"/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lastname</w:t>
      </w:r>
      <w:proofErr w:type="spellEnd"/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eft(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CityID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</w:t>
      </w:r>
      <w:r w:rsidRPr="00D938C6"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 w:rsidRPr="00D938C6"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@gmail.com'</w:t>
      </w:r>
    </w:p>
    <w:p w14:paraId="7D9DEFB5" w14:textId="77777777" w:rsidR="00D938C6" w:rsidRPr="00D938C6" w:rsidRDefault="00D938C6" w:rsidP="00D938C6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 w:rsidRPr="00D938C6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 w:rsidRPr="00D938C6"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Students        </w:t>
      </w:r>
    </w:p>
    <w:p w14:paraId="71AA9538" w14:textId="77777777" w:rsidR="003153E2" w:rsidRDefault="003153E2" w:rsidP="00D938C6">
      <w:pPr>
        <w:bidi/>
        <w:rPr>
          <w:rtl/>
        </w:rPr>
      </w:pPr>
    </w:p>
    <w:p w14:paraId="79643588" w14:textId="77777777" w:rsidR="003153E2" w:rsidRDefault="003153E2" w:rsidP="003153E2">
      <w:pPr>
        <w:bidi/>
        <w:rPr>
          <w:rtl/>
        </w:rPr>
      </w:pPr>
    </w:p>
    <w:p w14:paraId="46912993" w14:textId="396BD28B" w:rsidR="003153E2" w:rsidRDefault="003153E2" w:rsidP="003153E2">
      <w:pPr>
        <w:bidi/>
      </w:pPr>
      <w:r>
        <w:t>Additional questions</w:t>
      </w:r>
    </w:p>
    <w:p w14:paraId="1198B38E" w14:textId="6D98381D" w:rsidR="0004777F" w:rsidRDefault="003153E2" w:rsidP="003153E2">
      <w:pPr>
        <w:pStyle w:val="ListParagraph"/>
        <w:numPr>
          <w:ilvl w:val="0"/>
          <w:numId w:val="16"/>
        </w:numPr>
        <w:bidi/>
      </w:pPr>
      <w:r>
        <w:rPr>
          <w:rFonts w:hint="cs"/>
          <w:rtl/>
        </w:rPr>
        <w:t>בדיקת המחרוזות שמכילות תווים מיוחדים כמו אחז או קו תחתון</w:t>
      </w:r>
    </w:p>
    <w:p w14:paraId="03AD90F9" w14:textId="77777777" w:rsidR="003153E2" w:rsidRDefault="003153E2" w:rsidP="003153E2">
      <w:pPr>
        <w:pStyle w:val="ListParagraph"/>
      </w:pPr>
    </w:p>
    <w:p w14:paraId="68A4CFBF" w14:textId="77777777" w:rsidR="003153E2" w:rsidRPr="00EA4C9E" w:rsidRDefault="003153E2" w:rsidP="003153E2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2E6207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t>Answer</w:t>
      </w:r>
      <w:r w:rsidRPr="002E6207">
        <w:rPr>
          <w:rFonts w:ascii="Consolas" w:hAnsi="Consolas" w:cs="Consolas"/>
          <w:sz w:val="19"/>
          <w:szCs w:val="19"/>
          <w:highlight w:val="yellow"/>
        </w:rPr>
        <w:t>:</w:t>
      </w:r>
    </w:p>
    <w:p w14:paraId="2A2D062F" w14:textId="15C2C2A2" w:rsidR="0004777F" w:rsidRDefault="003153E2" w:rsidP="003153E2">
      <w:pPr>
        <w:ind w:left="709" w:right="709"/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STRING'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%[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_,%]%'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6BB17812" w14:textId="3F00C463" w:rsidR="003153E2" w:rsidRDefault="00A951EB" w:rsidP="00A951EB">
      <w:pPr>
        <w:pStyle w:val="ListParagraph"/>
        <w:numPr>
          <w:ilvl w:val="0"/>
          <w:numId w:val="16"/>
        </w:numPr>
        <w:bidi/>
      </w:pPr>
      <w:r>
        <w:rPr>
          <w:rFonts w:hint="cs"/>
          <w:rtl/>
        </w:rPr>
        <w:t>איך מחשבים ספרת ביקורת של ת"ז</w:t>
      </w:r>
    </w:p>
    <w:p w14:paraId="1B7AE5C1" w14:textId="360C2B61" w:rsidR="00D57F0B" w:rsidRDefault="00D57F0B" w:rsidP="00D57F0B">
      <w:pPr>
        <w:bidi/>
      </w:pPr>
    </w:p>
    <w:p w14:paraId="0BE8FF4F" w14:textId="77777777" w:rsidR="00D57F0B" w:rsidRDefault="00D57F0B" w:rsidP="00D57F0B">
      <w:pPr>
        <w:bidi/>
      </w:pPr>
    </w:p>
    <w:p w14:paraId="3FB4C177" w14:textId="7ACB325F" w:rsidR="00D57F0B" w:rsidRPr="00D57F0B" w:rsidRDefault="00D57F0B" w:rsidP="00D57F0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  <w:r w:rsidRPr="002E6207">
        <w:rPr>
          <w:rFonts w:ascii="Consolas" w:hAnsi="Consolas" w:cs="Consolas"/>
          <w:b/>
          <w:bCs/>
          <w:sz w:val="19"/>
          <w:szCs w:val="19"/>
          <w:highlight w:val="yellow"/>
          <w:u w:val="single"/>
        </w:rPr>
        <w:lastRenderedPageBreak/>
        <w:t>Answer</w:t>
      </w:r>
      <w:r w:rsidRPr="002E6207">
        <w:rPr>
          <w:rFonts w:ascii="Consolas" w:hAnsi="Consolas" w:cs="Consolas"/>
          <w:sz w:val="19"/>
          <w:szCs w:val="19"/>
          <w:highlight w:val="yellow"/>
        </w:rPr>
        <w:t>:</w:t>
      </w:r>
    </w:p>
    <w:p w14:paraId="23788C26" w14:textId="1A6A676C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rtl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DRO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#temp</w:t>
      </w:r>
    </w:p>
    <w:p w14:paraId="7F0E6310" w14:textId="77777777" w:rsidR="00121ECF" w:rsidRDefault="00121ECF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62A56445" w14:textId="31621272" w:rsidR="005D2EC5" w:rsidRDefault="00121ECF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FF"/>
          <w:sz w:val="19"/>
          <w:szCs w:val="19"/>
          <w:highlight w:val="white"/>
          <w:rtl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G</w:t>
      </w:r>
      <w:r w:rsidR="005D2EC5"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o</w:t>
      </w:r>
    </w:p>
    <w:p w14:paraId="6393DCAC" w14:textId="77777777" w:rsidR="00121ECF" w:rsidRDefault="00121ECF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7E049C6E" w14:textId="7777777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11F22159" w14:textId="59EC788E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</w:p>
    <w:p w14:paraId="10F610B4" w14:textId="3DD0E619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</w:t>
      </w:r>
      <w:r w:rsidR="00121ECF">
        <w:rPr>
          <w:rFonts w:ascii="Consolas" w:hAnsi="Consolas" w:cs="Consolas"/>
          <w:color w:val="000000"/>
          <w:sz w:val="19"/>
          <w:szCs w:val="19"/>
          <w:highlight w:val="white"/>
          <w:rtl/>
          <w:lang w:val="en-IL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4AEB73CD" w14:textId="5FD9B3BB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</w:p>
    <w:p w14:paraId="45C651F8" w14:textId="7777777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64437068" w14:textId="12182CC5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</w:p>
    <w:p w14:paraId="0A3C3368" w14:textId="34D2CE0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</w:t>
      </w:r>
      <w:r w:rsidR="00121ECF">
        <w:rPr>
          <w:rFonts w:ascii="Consolas" w:hAnsi="Consolas" w:cs="Consolas"/>
          <w:color w:val="000000"/>
          <w:sz w:val="19"/>
          <w:szCs w:val="19"/>
          <w:highlight w:val="white"/>
          <w:rtl/>
          <w:lang w:val="en-IL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428CC64B" w14:textId="1636A82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</w:p>
    <w:p w14:paraId="2D9FF6DA" w14:textId="49DDB031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</w:t>
      </w:r>
      <w:r w:rsidR="00121ECF">
        <w:rPr>
          <w:rFonts w:ascii="Consolas" w:hAnsi="Consolas" w:cs="Consolas"/>
          <w:color w:val="000000"/>
          <w:sz w:val="19"/>
          <w:szCs w:val="19"/>
          <w:highlight w:val="white"/>
          <w:rtl/>
          <w:lang w:val="en-IL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6CCDC73C" w14:textId="6AB4E2C4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 w:rsidR="00121ECF">
        <w:rPr>
          <w:rFonts w:ascii="Consolas" w:hAnsi="Consolas" w:cs="Consolas" w:hint="cs"/>
          <w:color w:val="000000"/>
          <w:sz w:val="19"/>
          <w:szCs w:val="19"/>
          <w:highlight w:val="white"/>
          <w:rtl/>
          <w:lang w:val="en-IL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</w:p>
    <w:p w14:paraId="2D6131EC" w14:textId="386C6314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</w:t>
      </w:r>
      <w:r w:rsidR="00121ECF">
        <w:rPr>
          <w:rFonts w:ascii="Consolas" w:hAnsi="Consolas" w:cs="Consolas"/>
          <w:color w:val="000000"/>
          <w:sz w:val="19"/>
          <w:szCs w:val="19"/>
          <w:highlight w:val="white"/>
          <w:rtl/>
          <w:lang w:val="en-IL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6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6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6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6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04C4FE95" w14:textId="3121C2FE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</w:p>
    <w:p w14:paraId="1467576C" w14:textId="7777777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5B91940A" w14:textId="7742641C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</w:p>
    <w:p w14:paraId="7AE91A3F" w14:textId="49077E35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</w:t>
      </w:r>
      <w:r w:rsidR="00121ECF">
        <w:rPr>
          <w:rFonts w:ascii="Consolas" w:hAnsi="Consolas" w:cs="Consolas"/>
          <w:color w:val="000000"/>
          <w:sz w:val="19"/>
          <w:szCs w:val="19"/>
          <w:highlight w:val="white"/>
          <w:rtl/>
          <w:lang w:val="en-IL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9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Left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+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RIGHT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bstr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  <w:lang w:val="en-IL"/>
        </w:rPr>
        <w:t>'12345670'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2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end</w:t>
      </w:r>
    </w:p>
    <w:p w14:paraId="5BA0E230" w14:textId="7777777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M</w:t>
      </w:r>
    </w:p>
    <w:p w14:paraId="46123CA7" w14:textId="5A7C892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rtl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#temp</w:t>
      </w:r>
    </w:p>
    <w:p w14:paraId="76A69041" w14:textId="77777777" w:rsidR="00121ECF" w:rsidRDefault="00121ECF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44ADBE1D" w14:textId="3F8190CB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FF"/>
          <w:sz w:val="19"/>
          <w:szCs w:val="19"/>
          <w:highlight w:val="white"/>
          <w:rtl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go</w:t>
      </w:r>
    </w:p>
    <w:p w14:paraId="689C97E8" w14:textId="77777777" w:rsidR="00121ECF" w:rsidRDefault="00121ECF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</w:p>
    <w:p w14:paraId="58634A81" w14:textId="7777777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eilin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/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)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10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IL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IL"/>
        </w:rPr>
        <w:t>SUM</w:t>
      </w:r>
    </w:p>
    <w:p w14:paraId="742E2D3F" w14:textId="77777777" w:rsidR="005D2EC5" w:rsidRDefault="005D2EC5" w:rsidP="00121ECF">
      <w:pPr>
        <w:autoSpaceDE w:val="0"/>
        <w:autoSpaceDN w:val="0"/>
        <w:adjustRightInd w:val="0"/>
        <w:spacing w:after="0" w:line="240" w:lineRule="auto"/>
        <w:ind w:left="709"/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IL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IL"/>
        </w:rPr>
        <w:t xml:space="preserve"> #temp</w:t>
      </w:r>
    </w:p>
    <w:p w14:paraId="5E16587F" w14:textId="77777777" w:rsidR="003153E2" w:rsidRPr="003153E2" w:rsidRDefault="003153E2" w:rsidP="003153E2">
      <w:pPr>
        <w:bidi/>
        <w:ind w:left="360" w:right="709"/>
        <w:jc w:val="right"/>
        <w:rPr>
          <w:lang w:val="en-IL"/>
        </w:rPr>
      </w:pPr>
    </w:p>
    <w:p w14:paraId="1C530A60" w14:textId="77777777" w:rsidR="00D33B3C" w:rsidRPr="0004777F" w:rsidRDefault="00D33B3C" w:rsidP="00D33B3C">
      <w:pPr>
        <w:bidi/>
        <w:rPr>
          <w:sz w:val="24"/>
          <w:szCs w:val="24"/>
          <w:rtl/>
        </w:rPr>
      </w:pPr>
      <w:bookmarkStart w:id="0" w:name="_GoBack"/>
      <w:bookmarkEnd w:id="0"/>
    </w:p>
    <w:sectPr w:rsidR="00D33B3C" w:rsidRPr="0004777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D6BC4"/>
    <w:multiLevelType w:val="hybridMultilevel"/>
    <w:tmpl w:val="1F6839EA"/>
    <w:lvl w:ilvl="0" w:tplc="D79E441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D4046"/>
    <w:multiLevelType w:val="hybridMultilevel"/>
    <w:tmpl w:val="E6AC10E2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0DD19B6"/>
    <w:multiLevelType w:val="hybridMultilevel"/>
    <w:tmpl w:val="B8D44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54FDC"/>
    <w:multiLevelType w:val="hybridMultilevel"/>
    <w:tmpl w:val="ED208CAC"/>
    <w:lvl w:ilvl="0" w:tplc="77020F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5F5566"/>
    <w:multiLevelType w:val="hybridMultilevel"/>
    <w:tmpl w:val="E6AC1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729D1"/>
    <w:multiLevelType w:val="hybridMultilevel"/>
    <w:tmpl w:val="13C00B20"/>
    <w:lvl w:ilvl="0" w:tplc="A6F2329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81ED6"/>
    <w:multiLevelType w:val="hybridMultilevel"/>
    <w:tmpl w:val="AAA89ADE"/>
    <w:lvl w:ilvl="0" w:tplc="7E5C076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9201AEF"/>
    <w:multiLevelType w:val="hybridMultilevel"/>
    <w:tmpl w:val="46745026"/>
    <w:lvl w:ilvl="0" w:tplc="9B464D2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618C7"/>
    <w:multiLevelType w:val="hybridMultilevel"/>
    <w:tmpl w:val="294A7836"/>
    <w:lvl w:ilvl="0" w:tplc="572C83B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EC606B"/>
    <w:multiLevelType w:val="hybridMultilevel"/>
    <w:tmpl w:val="97B0CE40"/>
    <w:lvl w:ilvl="0" w:tplc="C838C2C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070265"/>
    <w:multiLevelType w:val="hybridMultilevel"/>
    <w:tmpl w:val="7CD687D6"/>
    <w:lvl w:ilvl="0" w:tplc="C838C2C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85315"/>
    <w:multiLevelType w:val="hybridMultilevel"/>
    <w:tmpl w:val="8D30D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85576D"/>
    <w:multiLevelType w:val="hybridMultilevel"/>
    <w:tmpl w:val="678A8876"/>
    <w:lvl w:ilvl="0" w:tplc="9B464D2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7E3CD2"/>
    <w:multiLevelType w:val="hybridMultilevel"/>
    <w:tmpl w:val="EC7296E8"/>
    <w:lvl w:ilvl="0" w:tplc="9B464D2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8713EE"/>
    <w:multiLevelType w:val="hybridMultilevel"/>
    <w:tmpl w:val="D396985E"/>
    <w:lvl w:ilvl="0" w:tplc="67AEEC88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6"/>
  </w:num>
  <w:num w:numId="5">
    <w:abstractNumId w:val="2"/>
  </w:num>
  <w:num w:numId="6">
    <w:abstractNumId w:val="5"/>
  </w:num>
  <w:num w:numId="7">
    <w:abstractNumId w:val="12"/>
  </w:num>
  <w:num w:numId="8">
    <w:abstractNumId w:val="13"/>
  </w:num>
  <w:num w:numId="9">
    <w:abstractNumId w:val="8"/>
  </w:num>
  <w:num w:numId="10">
    <w:abstractNumId w:val="4"/>
  </w:num>
  <w:num w:numId="11">
    <w:abstractNumId w:val="1"/>
  </w:num>
  <w:num w:numId="12">
    <w:abstractNumId w:val="3"/>
  </w:num>
  <w:num w:numId="13">
    <w:abstractNumId w:val="0"/>
  </w:num>
  <w:num w:numId="14">
    <w:abstractNumId w:val="9"/>
  </w:num>
  <w:num w:numId="15">
    <w:abstractNumId w:val="1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MLY0NzExNjM3MDNX0lEKTi0uzszPAykwqgUACLjhPSwAAAA="/>
  </w:docVars>
  <w:rsids>
    <w:rsidRoot w:val="00366277"/>
    <w:rsid w:val="000130BF"/>
    <w:rsid w:val="0004777F"/>
    <w:rsid w:val="000932AC"/>
    <w:rsid w:val="000A5048"/>
    <w:rsid w:val="000B282F"/>
    <w:rsid w:val="000C0706"/>
    <w:rsid w:val="00121ECF"/>
    <w:rsid w:val="00142AB5"/>
    <w:rsid w:val="00164D5F"/>
    <w:rsid w:val="00182AE3"/>
    <w:rsid w:val="001F4782"/>
    <w:rsid w:val="0021727E"/>
    <w:rsid w:val="002301A8"/>
    <w:rsid w:val="002A3EC2"/>
    <w:rsid w:val="002E6207"/>
    <w:rsid w:val="003153E2"/>
    <w:rsid w:val="003517D6"/>
    <w:rsid w:val="00366277"/>
    <w:rsid w:val="003D51BC"/>
    <w:rsid w:val="003D729F"/>
    <w:rsid w:val="004851E9"/>
    <w:rsid w:val="004C679F"/>
    <w:rsid w:val="00557C31"/>
    <w:rsid w:val="005D2EC5"/>
    <w:rsid w:val="0064059C"/>
    <w:rsid w:val="006431F2"/>
    <w:rsid w:val="00692869"/>
    <w:rsid w:val="00695831"/>
    <w:rsid w:val="006B2919"/>
    <w:rsid w:val="00762DB0"/>
    <w:rsid w:val="007A2F2F"/>
    <w:rsid w:val="007D430A"/>
    <w:rsid w:val="00871E41"/>
    <w:rsid w:val="0094574B"/>
    <w:rsid w:val="009779E8"/>
    <w:rsid w:val="00A5431F"/>
    <w:rsid w:val="00A951EB"/>
    <w:rsid w:val="00AD1C0E"/>
    <w:rsid w:val="00BD35F4"/>
    <w:rsid w:val="00BE256C"/>
    <w:rsid w:val="00C81102"/>
    <w:rsid w:val="00D33B3C"/>
    <w:rsid w:val="00D57F0B"/>
    <w:rsid w:val="00D7214C"/>
    <w:rsid w:val="00D938C6"/>
    <w:rsid w:val="00DA0A63"/>
    <w:rsid w:val="00DA688C"/>
    <w:rsid w:val="00DE38B0"/>
    <w:rsid w:val="00E30569"/>
    <w:rsid w:val="00EA4C9E"/>
    <w:rsid w:val="00ED5AD6"/>
    <w:rsid w:val="00EE58A8"/>
    <w:rsid w:val="00F22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00110"/>
  <w15:docId w15:val="{59DA5A55-6E19-4D52-91AA-4FE47229D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62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56C"/>
    <w:pPr>
      <w:ind w:left="720"/>
      <w:contextualSpacing/>
    </w:pPr>
  </w:style>
  <w:style w:type="table" w:styleId="TableGrid">
    <w:name w:val="Table Grid"/>
    <w:basedOn w:val="TableNormal"/>
    <w:uiPriority w:val="59"/>
    <w:rsid w:val="002A3E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4777F"/>
    <w:pPr>
      <w:pBdr>
        <w:bottom w:val="single" w:sz="8" w:space="4" w:color="4F81BD" w:themeColor="accent1"/>
      </w:pBdr>
      <w:bidi/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777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6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6</TotalTime>
  <Pages>5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fi Begas</dc:creator>
  <cp:lastModifiedBy>Karina Barenbaum</cp:lastModifiedBy>
  <cp:revision>4</cp:revision>
  <dcterms:created xsi:type="dcterms:W3CDTF">2018-10-20T19:33:00Z</dcterms:created>
  <dcterms:modified xsi:type="dcterms:W3CDTF">2018-10-21T19:36:00Z</dcterms:modified>
</cp:coreProperties>
</file>